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1EFD89" w14:textId="77777777" w:rsidR="00E902E2" w:rsidRPr="00CA6D12" w:rsidRDefault="00E902E2" w:rsidP="00E902E2">
      <w:pPr>
        <w:pStyle w:val="Heading1"/>
        <w:jc w:val="center"/>
        <w:rPr>
          <w:rFonts w:eastAsia="Cambria"/>
          <w:u w:val="single"/>
        </w:rPr>
      </w:pPr>
      <w:r w:rsidRPr="00CA6D12">
        <w:rPr>
          <w:rFonts w:eastAsia="Cambria"/>
          <w:u w:val="single"/>
        </w:rPr>
        <w:t>Membership Application</w:t>
      </w:r>
    </w:p>
    <w:p w14:paraId="15F15148" w14:textId="4FEFD2E7" w:rsidR="00E902E2" w:rsidRPr="00CA6D12" w:rsidRDefault="00E902E2" w:rsidP="00E902E2">
      <w:pPr>
        <w:rPr>
          <w:rFonts w:eastAsia="Calibri" w:cstheme="minorHAnsi"/>
          <w:sz w:val="20"/>
          <w:szCs w:val="20"/>
        </w:rPr>
      </w:pPr>
      <w:r w:rsidRPr="00CA6D12">
        <w:rPr>
          <w:rFonts w:eastAsia="Calibri" w:cstheme="minorHAnsi"/>
          <w:sz w:val="20"/>
          <w:szCs w:val="20"/>
        </w:rPr>
        <w:t xml:space="preserve">Membership of Horsforth </w:t>
      </w:r>
      <w:r w:rsidRPr="00C512DE">
        <w:rPr>
          <w:rFonts w:eastAsia="Calibri" w:cstheme="minorHAnsi"/>
          <w:noProof/>
          <w:sz w:val="20"/>
          <w:szCs w:val="20"/>
        </w:rPr>
        <w:t>Fellandale</w:t>
      </w:r>
      <w:r w:rsidRPr="00CA6D12">
        <w:rPr>
          <w:rFonts w:eastAsia="Calibri" w:cstheme="minorHAnsi"/>
          <w:sz w:val="20"/>
          <w:szCs w:val="20"/>
        </w:rPr>
        <w:t xml:space="preserve"> is open to anyone aged 18 and over</w:t>
      </w:r>
      <w:r w:rsidR="00727CAC">
        <w:rPr>
          <w:rFonts w:eastAsia="Calibri" w:cstheme="minorHAnsi"/>
          <w:sz w:val="20"/>
          <w:szCs w:val="20"/>
        </w:rPr>
        <w:t xml:space="preserve"> for senior membership</w:t>
      </w:r>
      <w:r w:rsidR="00727CAC" w:rsidRPr="009E55D0">
        <w:rPr>
          <w:rFonts w:eastAsia="Calibri" w:cstheme="minorHAnsi"/>
          <w:sz w:val="20"/>
          <w:szCs w:val="20"/>
        </w:rPr>
        <w:t xml:space="preserve">. </w:t>
      </w:r>
      <w:r w:rsidR="00583129" w:rsidRPr="009E55D0">
        <w:rPr>
          <w:rFonts w:eastAsia="Calibri" w:cstheme="minorHAnsi"/>
          <w:sz w:val="20"/>
          <w:szCs w:val="20"/>
        </w:rPr>
        <w:t>(</w:t>
      </w:r>
      <w:r w:rsidR="009A6ADC" w:rsidRPr="009E55D0">
        <w:rPr>
          <w:rFonts w:eastAsia="Calibri" w:cstheme="minorHAnsi"/>
          <w:sz w:val="20"/>
          <w:szCs w:val="20"/>
        </w:rPr>
        <w:t>Please n</w:t>
      </w:r>
      <w:r w:rsidR="00583129" w:rsidRPr="009E55D0">
        <w:rPr>
          <w:rFonts w:eastAsia="Calibri" w:cstheme="minorHAnsi"/>
          <w:sz w:val="20"/>
          <w:szCs w:val="20"/>
        </w:rPr>
        <w:t>ote that for 2023 onwards junior membership</w:t>
      </w:r>
      <w:r w:rsidR="00E05CF4" w:rsidRPr="009E55D0">
        <w:rPr>
          <w:rFonts w:eastAsia="Calibri" w:cstheme="minorHAnsi"/>
          <w:sz w:val="20"/>
          <w:szCs w:val="20"/>
        </w:rPr>
        <w:t xml:space="preserve"> </w:t>
      </w:r>
      <w:r w:rsidR="009A6ADC" w:rsidRPr="009E55D0">
        <w:rPr>
          <w:rFonts w:eastAsia="Calibri" w:cstheme="minorHAnsi"/>
          <w:sz w:val="20"/>
          <w:szCs w:val="20"/>
        </w:rPr>
        <w:t>for</w:t>
      </w:r>
      <w:r w:rsidR="006143CD" w:rsidRPr="009E55D0">
        <w:rPr>
          <w:rFonts w:eastAsia="Calibri" w:cstheme="minorHAnsi"/>
          <w:sz w:val="20"/>
          <w:szCs w:val="20"/>
        </w:rPr>
        <w:t xml:space="preserve"> </w:t>
      </w:r>
      <w:r w:rsidR="00583129" w:rsidRPr="009E55D0">
        <w:rPr>
          <w:rFonts w:eastAsia="Calibri" w:cstheme="minorHAnsi"/>
          <w:sz w:val="20"/>
          <w:szCs w:val="20"/>
        </w:rPr>
        <w:t xml:space="preserve"> children of existing club members</w:t>
      </w:r>
      <w:r w:rsidR="000463F4" w:rsidRPr="009E55D0">
        <w:rPr>
          <w:rFonts w:eastAsia="Calibri" w:cstheme="minorHAnsi"/>
          <w:sz w:val="20"/>
          <w:szCs w:val="20"/>
        </w:rPr>
        <w:t xml:space="preserve"> </w:t>
      </w:r>
      <w:r w:rsidR="009E55D0" w:rsidRPr="009E55D0">
        <w:rPr>
          <w:rFonts w:eastAsia="Calibri" w:cstheme="minorHAnsi"/>
          <w:sz w:val="20"/>
          <w:szCs w:val="20"/>
        </w:rPr>
        <w:t>aged from 6 to under 18</w:t>
      </w:r>
      <w:r w:rsidR="000463F4" w:rsidRPr="009E55D0">
        <w:rPr>
          <w:rFonts w:eastAsia="Calibri" w:cstheme="minorHAnsi"/>
          <w:sz w:val="20"/>
          <w:szCs w:val="20"/>
        </w:rPr>
        <w:t xml:space="preserve">– please contact </w:t>
      </w:r>
      <w:hyperlink r:id="rId7" w:history="1">
        <w:r w:rsidR="005665AC" w:rsidRPr="009E55D0">
          <w:rPr>
            <w:rStyle w:val="Hyperlink"/>
            <w:rFonts w:eastAsia="Calibri" w:cstheme="minorHAnsi"/>
            <w:sz w:val="20"/>
            <w:szCs w:val="20"/>
          </w:rPr>
          <w:t>treasurer@fellandale.com</w:t>
        </w:r>
      </w:hyperlink>
      <w:r w:rsidR="005665AC" w:rsidRPr="009E55D0">
        <w:rPr>
          <w:rFonts w:eastAsia="Calibri" w:cstheme="minorHAnsi"/>
          <w:sz w:val="20"/>
          <w:szCs w:val="20"/>
        </w:rPr>
        <w:t xml:space="preserve"> for confirmation of fees</w:t>
      </w:r>
      <w:r w:rsidR="00E05CF4" w:rsidRPr="009E55D0">
        <w:rPr>
          <w:rFonts w:eastAsia="Calibri" w:cstheme="minorHAnsi"/>
          <w:sz w:val="20"/>
          <w:szCs w:val="20"/>
        </w:rPr>
        <w:t>)</w:t>
      </w:r>
      <w:r w:rsidRPr="00CA6D12">
        <w:rPr>
          <w:rFonts w:eastAsia="Calibri" w:cstheme="minorHAnsi"/>
          <w:sz w:val="20"/>
          <w:szCs w:val="20"/>
        </w:rPr>
        <w:t xml:space="preserve"> Part of your application fee includes affiliation to England Athletics (road, cross country and fell) and </w:t>
      </w:r>
      <w:r w:rsidRPr="00CA6D12">
        <w:rPr>
          <w:rFonts w:eastAsia="Calibri" w:cstheme="minorHAnsi"/>
          <w:noProof/>
          <w:sz w:val="20"/>
          <w:szCs w:val="20"/>
        </w:rPr>
        <w:t>consists of</w:t>
      </w:r>
      <w:r w:rsidRPr="00CA6D12">
        <w:rPr>
          <w:rFonts w:eastAsia="Calibri" w:cstheme="minorHAnsi"/>
          <w:sz w:val="20"/>
          <w:szCs w:val="20"/>
        </w:rPr>
        <w:t xml:space="preserve"> a membership card that supports athletics in the UK. </w:t>
      </w:r>
      <w:r w:rsidRPr="00C512DE">
        <w:rPr>
          <w:rFonts w:eastAsia="Calibri" w:cstheme="minorHAnsi"/>
          <w:noProof/>
          <w:sz w:val="20"/>
          <w:szCs w:val="20"/>
        </w:rPr>
        <w:t>This</w:t>
      </w:r>
      <w:r w:rsidRPr="00CA6D12">
        <w:rPr>
          <w:rFonts w:eastAsia="Calibri" w:cstheme="minorHAnsi"/>
          <w:sz w:val="20"/>
          <w:szCs w:val="20"/>
        </w:rPr>
        <w:t xml:space="preserve"> may also </w:t>
      </w:r>
      <w:r w:rsidRPr="00CA6D12">
        <w:rPr>
          <w:rFonts w:eastAsia="Calibri" w:cstheme="minorHAnsi"/>
          <w:noProof/>
          <w:sz w:val="20"/>
          <w:szCs w:val="20"/>
        </w:rPr>
        <w:t>give</w:t>
      </w:r>
      <w:r w:rsidRPr="00CA6D12">
        <w:rPr>
          <w:rFonts w:eastAsia="Calibri" w:cstheme="minorHAnsi"/>
          <w:sz w:val="20"/>
          <w:szCs w:val="20"/>
        </w:rPr>
        <w:t xml:space="preserve"> reduced entry to events. The membership year runs from the AGM (Held in February) to the following AGM.</w:t>
      </w:r>
    </w:p>
    <w:p w14:paraId="65C7E8D5" w14:textId="3ECF525F" w:rsidR="00CA6D12" w:rsidRPr="00CA6D12" w:rsidRDefault="00E902E2" w:rsidP="00CA6D12">
      <w:pPr>
        <w:spacing w:after="0"/>
        <w:rPr>
          <w:rFonts w:eastAsia="Calibri" w:cstheme="minorHAnsi"/>
          <w:sz w:val="20"/>
          <w:szCs w:val="20"/>
        </w:rPr>
      </w:pPr>
      <w:r w:rsidRPr="00CA6D12">
        <w:rPr>
          <w:rFonts w:eastAsia="Calibri" w:cstheme="minorHAnsi"/>
          <w:noProof/>
          <w:sz w:val="20"/>
          <w:szCs w:val="20"/>
        </w:rPr>
        <w:t>Training is on a Wednesday evening at 18:</w:t>
      </w:r>
      <w:r w:rsidR="00E05CF4">
        <w:rPr>
          <w:rFonts w:eastAsia="Calibri" w:cstheme="minorHAnsi"/>
          <w:noProof/>
          <w:sz w:val="20"/>
          <w:szCs w:val="20"/>
        </w:rPr>
        <w:t>45</w:t>
      </w:r>
      <w:r w:rsidRPr="00CA6D12">
        <w:rPr>
          <w:rFonts w:eastAsia="Calibri" w:cstheme="minorHAnsi"/>
          <w:noProof/>
          <w:sz w:val="20"/>
          <w:szCs w:val="20"/>
        </w:rPr>
        <w:t xml:space="preserve"> for 1</w:t>
      </w:r>
      <w:r w:rsidR="00E05CF4">
        <w:rPr>
          <w:rFonts w:eastAsia="Calibri" w:cstheme="minorHAnsi"/>
          <w:noProof/>
          <w:sz w:val="20"/>
          <w:szCs w:val="20"/>
        </w:rPr>
        <w:t>9</w:t>
      </w:r>
      <w:r w:rsidRPr="00CA6D12">
        <w:rPr>
          <w:rFonts w:eastAsia="Calibri" w:cstheme="minorHAnsi"/>
          <w:noProof/>
          <w:sz w:val="20"/>
          <w:szCs w:val="20"/>
        </w:rPr>
        <w:t>:</w:t>
      </w:r>
      <w:r w:rsidR="00E05CF4">
        <w:rPr>
          <w:rFonts w:eastAsia="Calibri" w:cstheme="minorHAnsi"/>
          <w:noProof/>
          <w:sz w:val="20"/>
          <w:szCs w:val="20"/>
        </w:rPr>
        <w:t>00</w:t>
      </w:r>
      <w:r w:rsidRPr="00CA6D12">
        <w:rPr>
          <w:rFonts w:eastAsia="Calibri" w:cstheme="minorHAnsi"/>
          <w:noProof/>
          <w:sz w:val="20"/>
          <w:szCs w:val="20"/>
        </w:rPr>
        <w:t xml:space="preserve"> start from September to March at Trinity Fitness sports centre @Leeds Trinity University (Brownberrie Lane, Horsforth, LS18 5HD) and from April to September at Surprise View car park (opposite the Royalty pub, Otley Chevin) Yorkgate, LS21 3DG.</w:t>
      </w:r>
      <w:r w:rsidRPr="00CA6D12">
        <w:rPr>
          <w:rFonts w:eastAsia="Calibri" w:cstheme="minorHAnsi"/>
          <w:sz w:val="20"/>
          <w:szCs w:val="20"/>
        </w:rPr>
        <w:t xml:space="preserve"> Showers and changing facilities available at Trinity Fitness, but not at the Chevin.</w:t>
      </w:r>
    </w:p>
    <w:p w14:paraId="413C1DA1" w14:textId="77777777" w:rsidR="00E902E2" w:rsidRPr="00CA6D12" w:rsidRDefault="00E902E2" w:rsidP="00CA6D12">
      <w:pPr>
        <w:spacing w:after="0"/>
        <w:rPr>
          <w:rFonts w:eastAsia="Calibri" w:cstheme="minorHAnsi"/>
          <w:sz w:val="20"/>
          <w:szCs w:val="20"/>
        </w:rPr>
      </w:pPr>
      <w:r w:rsidRPr="00CA6D12">
        <w:rPr>
          <w:rFonts w:eastAsia="Calibri" w:cstheme="minorHAnsi"/>
          <w:sz w:val="20"/>
          <w:szCs w:val="20"/>
        </w:rPr>
        <w:t>We organise the annual Danefield Relay (First Tuesday in July approximately, on the Otley Chevin) and hold inter-club championships throughout the year including Runner of the Year (Off-road) and the Winter Time Trial (road).</w:t>
      </w:r>
    </w:p>
    <w:p w14:paraId="3A4972B2" w14:textId="77777777" w:rsidR="00CA6D12" w:rsidRPr="00CA6D12" w:rsidRDefault="00CA6D12" w:rsidP="00CA6D12">
      <w:pPr>
        <w:spacing w:after="0"/>
        <w:rPr>
          <w:rFonts w:eastAsia="Calibri" w:cstheme="minorHAnsi"/>
          <w:sz w:val="20"/>
          <w:szCs w:val="20"/>
        </w:rPr>
      </w:pPr>
      <w:r w:rsidRPr="00CA6D12">
        <w:rPr>
          <w:rFonts w:eastAsia="Calibri" w:cstheme="minorHAnsi"/>
          <w:sz w:val="20"/>
          <w:szCs w:val="20"/>
        </w:rPr>
        <w:t>__________________________________________________________________________________________</w:t>
      </w:r>
    </w:p>
    <w:p w14:paraId="2EC1DBE6" w14:textId="77777777" w:rsidR="00E902E2" w:rsidRPr="00CA6D12" w:rsidRDefault="00CA6D12" w:rsidP="00E902E2">
      <w:pPr>
        <w:rPr>
          <w:rFonts w:eastAsia="Calibri" w:cstheme="minorHAnsi"/>
          <w:b/>
          <w:sz w:val="20"/>
          <w:szCs w:val="20"/>
        </w:rPr>
      </w:pPr>
      <w:r w:rsidRPr="00CA6D12">
        <w:rPr>
          <w:rFonts w:eastAsia="Calibri" w:cstheme="minorHAnsi"/>
          <w:b/>
          <w:sz w:val="20"/>
          <w:szCs w:val="20"/>
        </w:rPr>
        <w:t>*</w:t>
      </w:r>
      <w:r w:rsidR="00E902E2" w:rsidRPr="00CA6D12">
        <w:rPr>
          <w:rFonts w:eastAsia="Calibri" w:cstheme="minorHAnsi"/>
          <w:b/>
          <w:sz w:val="20"/>
          <w:szCs w:val="20"/>
        </w:rPr>
        <w:t>Name:</w:t>
      </w:r>
    </w:p>
    <w:p w14:paraId="5E1DDA19" w14:textId="77777777" w:rsidR="00E902E2" w:rsidRPr="00CA6D12" w:rsidRDefault="00CA6D12" w:rsidP="00E902E2">
      <w:pPr>
        <w:rPr>
          <w:rFonts w:eastAsia="Calibri" w:cstheme="minorHAnsi"/>
          <w:b/>
          <w:sz w:val="20"/>
          <w:szCs w:val="20"/>
        </w:rPr>
      </w:pPr>
      <w:r w:rsidRPr="00CA6D12">
        <w:rPr>
          <w:rFonts w:eastAsia="Calibri" w:cstheme="minorHAnsi"/>
          <w:b/>
          <w:sz w:val="20"/>
          <w:szCs w:val="20"/>
        </w:rPr>
        <w:t>*</w:t>
      </w:r>
      <w:r w:rsidR="00E902E2" w:rsidRPr="00CA6D12">
        <w:rPr>
          <w:rFonts w:eastAsia="Calibri" w:cstheme="minorHAnsi"/>
          <w:b/>
          <w:sz w:val="20"/>
          <w:szCs w:val="20"/>
        </w:rPr>
        <w:t>Address:</w:t>
      </w:r>
    </w:p>
    <w:p w14:paraId="3A44DF3A" w14:textId="77777777" w:rsidR="00E902E2" w:rsidRPr="00CA6D12" w:rsidRDefault="00E902E2" w:rsidP="00E902E2">
      <w:pPr>
        <w:rPr>
          <w:rFonts w:eastAsia="Calibri" w:cstheme="minorHAnsi"/>
          <w:b/>
          <w:sz w:val="20"/>
          <w:szCs w:val="20"/>
        </w:rPr>
      </w:pPr>
    </w:p>
    <w:p w14:paraId="7F348E5B" w14:textId="77777777" w:rsidR="00E902E2" w:rsidRPr="00CA6D12" w:rsidRDefault="00CA6D12" w:rsidP="00E902E2">
      <w:pPr>
        <w:rPr>
          <w:rFonts w:eastAsia="Calibri" w:cstheme="minorHAnsi"/>
          <w:b/>
          <w:sz w:val="20"/>
          <w:szCs w:val="20"/>
        </w:rPr>
      </w:pPr>
      <w:r w:rsidRPr="00CA6D12">
        <w:rPr>
          <w:rFonts w:eastAsia="Calibri" w:cstheme="minorHAnsi"/>
          <w:b/>
          <w:sz w:val="20"/>
          <w:szCs w:val="20"/>
        </w:rPr>
        <w:t>*</w:t>
      </w:r>
      <w:r w:rsidR="00E902E2" w:rsidRPr="00CA6D12">
        <w:rPr>
          <w:rFonts w:eastAsia="Calibri" w:cstheme="minorHAnsi"/>
          <w:b/>
          <w:sz w:val="20"/>
          <w:szCs w:val="20"/>
        </w:rPr>
        <w:t>Postcode</w:t>
      </w:r>
    </w:p>
    <w:p w14:paraId="1E46348B" w14:textId="77777777" w:rsidR="00E902E2" w:rsidRPr="00CA6D12" w:rsidRDefault="00CA6D12" w:rsidP="00E902E2">
      <w:pPr>
        <w:rPr>
          <w:rFonts w:eastAsia="Calibri" w:cstheme="minorHAnsi"/>
          <w:b/>
          <w:sz w:val="20"/>
          <w:szCs w:val="20"/>
        </w:rPr>
      </w:pPr>
      <w:r w:rsidRPr="00CA6D12">
        <w:rPr>
          <w:rFonts w:eastAsia="Calibri" w:cstheme="minorHAnsi"/>
          <w:b/>
          <w:sz w:val="20"/>
          <w:szCs w:val="20"/>
        </w:rPr>
        <w:t>*</w:t>
      </w:r>
      <w:r w:rsidR="00E902E2" w:rsidRPr="00CA6D12">
        <w:rPr>
          <w:rFonts w:eastAsia="Calibri" w:cstheme="minorHAnsi"/>
          <w:b/>
          <w:sz w:val="20"/>
          <w:szCs w:val="20"/>
        </w:rPr>
        <w:t xml:space="preserve">Tel No: </w:t>
      </w:r>
      <w:r w:rsidR="00E902E2" w:rsidRPr="00CA6D12">
        <w:rPr>
          <w:rFonts w:eastAsia="Calibri" w:cstheme="minorHAnsi"/>
          <w:b/>
          <w:sz w:val="20"/>
          <w:szCs w:val="20"/>
        </w:rPr>
        <w:tab/>
      </w:r>
      <w:r w:rsidR="00E902E2" w:rsidRPr="00CA6D12">
        <w:rPr>
          <w:rFonts w:eastAsia="Calibri" w:cstheme="minorHAnsi"/>
          <w:b/>
          <w:sz w:val="20"/>
          <w:szCs w:val="20"/>
        </w:rPr>
        <w:tab/>
      </w:r>
      <w:r w:rsidR="00E902E2" w:rsidRPr="00CA6D12">
        <w:rPr>
          <w:rFonts w:eastAsia="Calibri" w:cstheme="minorHAnsi"/>
          <w:b/>
          <w:sz w:val="20"/>
          <w:szCs w:val="20"/>
        </w:rPr>
        <w:tab/>
      </w:r>
      <w:r w:rsidR="00E902E2" w:rsidRPr="00CA6D12">
        <w:rPr>
          <w:rFonts w:eastAsia="Calibri" w:cstheme="minorHAnsi"/>
          <w:b/>
          <w:sz w:val="20"/>
          <w:szCs w:val="20"/>
        </w:rPr>
        <w:tab/>
        <w:t>Mobile No:</w:t>
      </w:r>
      <w:r w:rsidR="00E902E2" w:rsidRPr="00CA6D12">
        <w:rPr>
          <w:rFonts w:eastAsia="Calibri" w:cstheme="minorHAnsi"/>
          <w:b/>
          <w:sz w:val="20"/>
          <w:szCs w:val="20"/>
        </w:rPr>
        <w:tab/>
      </w:r>
      <w:r w:rsidR="00E902E2" w:rsidRPr="00CA6D12">
        <w:rPr>
          <w:rFonts w:eastAsia="Calibri" w:cstheme="minorHAnsi"/>
          <w:b/>
          <w:sz w:val="20"/>
          <w:szCs w:val="20"/>
        </w:rPr>
        <w:tab/>
      </w:r>
      <w:r w:rsidR="00E902E2" w:rsidRPr="00CA6D12">
        <w:rPr>
          <w:rFonts w:eastAsia="Calibri" w:cstheme="minorHAnsi"/>
          <w:b/>
          <w:sz w:val="20"/>
          <w:szCs w:val="20"/>
        </w:rPr>
        <w:tab/>
      </w:r>
      <w:r w:rsidRPr="00CA6D12">
        <w:rPr>
          <w:rFonts w:eastAsia="Calibri" w:cstheme="minorHAnsi"/>
          <w:b/>
          <w:sz w:val="20"/>
          <w:szCs w:val="20"/>
        </w:rPr>
        <w:t>*</w:t>
      </w:r>
      <w:r w:rsidR="00E902E2" w:rsidRPr="00CA6D12">
        <w:rPr>
          <w:rFonts w:eastAsia="Calibri" w:cstheme="minorHAnsi"/>
          <w:b/>
          <w:sz w:val="20"/>
          <w:szCs w:val="20"/>
        </w:rPr>
        <w:t>E-mail:</w:t>
      </w:r>
    </w:p>
    <w:p w14:paraId="065A792A" w14:textId="77777777" w:rsidR="00E902E2" w:rsidRPr="00CA6D12" w:rsidRDefault="00CA6D12" w:rsidP="00E902E2">
      <w:pPr>
        <w:rPr>
          <w:rFonts w:eastAsia="Calibri" w:cstheme="minorHAnsi"/>
          <w:b/>
          <w:sz w:val="20"/>
          <w:szCs w:val="20"/>
        </w:rPr>
      </w:pPr>
      <w:r w:rsidRPr="00CA6D12">
        <w:rPr>
          <w:rFonts w:eastAsia="Calibri" w:cstheme="minorHAnsi"/>
          <w:b/>
          <w:sz w:val="20"/>
          <w:szCs w:val="20"/>
        </w:rPr>
        <w:t>*Date of Birth:</w:t>
      </w:r>
    </w:p>
    <w:p w14:paraId="57E6EA5E" w14:textId="77777777" w:rsidR="00E902E2" w:rsidRPr="00CA6D12" w:rsidRDefault="00CA6D12" w:rsidP="00E902E2">
      <w:pPr>
        <w:rPr>
          <w:rFonts w:eastAsia="Calibri" w:cstheme="minorHAnsi"/>
          <w:b/>
          <w:sz w:val="20"/>
          <w:szCs w:val="20"/>
        </w:rPr>
      </w:pPr>
      <w:r w:rsidRPr="00CA6D12">
        <w:rPr>
          <w:rFonts w:eastAsia="Calibri" w:cstheme="minorHAnsi"/>
          <w:b/>
          <w:sz w:val="20"/>
          <w:szCs w:val="20"/>
        </w:rPr>
        <w:t>*</w:t>
      </w:r>
      <w:r w:rsidR="00E902E2" w:rsidRPr="00CA6D12">
        <w:rPr>
          <w:rFonts w:eastAsia="Calibri" w:cstheme="minorHAnsi"/>
          <w:b/>
          <w:sz w:val="20"/>
          <w:szCs w:val="20"/>
        </w:rPr>
        <w:t>Emergency Contact Details (Name and mobile):</w:t>
      </w:r>
    </w:p>
    <w:p w14:paraId="50B9F522" w14:textId="77777777" w:rsidR="00E902E2" w:rsidRPr="00CA6D12" w:rsidRDefault="00E902E2" w:rsidP="00E902E2">
      <w:pPr>
        <w:rPr>
          <w:rFonts w:eastAsia="Calibri" w:cstheme="minorHAnsi"/>
          <w:sz w:val="20"/>
          <w:szCs w:val="20"/>
        </w:rPr>
      </w:pPr>
    </w:p>
    <w:p w14:paraId="08FE0327" w14:textId="77777777" w:rsidR="00E902E2" w:rsidRPr="00CA6D12" w:rsidRDefault="00CA6D12" w:rsidP="00E902E2">
      <w:pPr>
        <w:rPr>
          <w:rFonts w:eastAsia="Times New Roman" w:cstheme="minorHAnsi"/>
          <w:sz w:val="20"/>
          <w:szCs w:val="20"/>
        </w:rPr>
      </w:pPr>
      <w:r w:rsidRPr="00CA6D12">
        <w:rPr>
          <w:rFonts w:cstheme="minorHAnsi"/>
          <w:sz w:val="20"/>
          <w:szCs w:val="20"/>
        </w:rPr>
        <w:t>*</w:t>
      </w:r>
      <w:r w:rsidR="00E902E2" w:rsidRPr="00CA6D12">
        <w:rPr>
          <w:rFonts w:cstheme="minorHAnsi"/>
          <w:sz w:val="20"/>
          <w:szCs w:val="20"/>
        </w:rPr>
        <w:t>Please note: This is a required field, so England Athletics can invite you to access your MyAthletics portal to complete the registration process with them. England Athletics will not market to you without your express consent.</w:t>
      </w:r>
    </w:p>
    <w:p w14:paraId="13CBB4EE" w14:textId="77777777" w:rsidR="00E902E2" w:rsidRPr="00CA6D12" w:rsidRDefault="00E902E2" w:rsidP="00E902E2">
      <w:pPr>
        <w:rPr>
          <w:rFonts w:eastAsia="Calibri" w:cstheme="minorHAnsi"/>
          <w:sz w:val="20"/>
          <w:szCs w:val="20"/>
        </w:rPr>
      </w:pPr>
    </w:p>
    <w:p w14:paraId="08E8C610" w14:textId="77777777" w:rsidR="00E902E2" w:rsidRPr="00CA6D12" w:rsidRDefault="00E902E2" w:rsidP="00E902E2">
      <w:pPr>
        <w:rPr>
          <w:rFonts w:eastAsia="Calibri" w:cstheme="minorHAnsi"/>
          <w:sz w:val="20"/>
          <w:szCs w:val="20"/>
        </w:rPr>
      </w:pPr>
      <w:r w:rsidRPr="00CA6D12">
        <w:rPr>
          <w:rFonts w:eastAsia="Calibri" w:cstheme="minorHAnsi"/>
          <w:b/>
          <w:sz w:val="20"/>
          <w:szCs w:val="20"/>
        </w:rPr>
        <w:t xml:space="preserve">If you are already a First Claim member of a </w:t>
      </w:r>
      <w:r w:rsidRPr="00CA6D12">
        <w:rPr>
          <w:rFonts w:eastAsia="Calibri" w:cstheme="minorHAnsi"/>
          <w:b/>
          <w:sz w:val="20"/>
          <w:szCs w:val="20"/>
          <w:u w:val="single"/>
        </w:rPr>
        <w:t xml:space="preserve">different </w:t>
      </w:r>
      <w:r w:rsidRPr="00CA6D12">
        <w:rPr>
          <w:rFonts w:eastAsia="Calibri" w:cstheme="minorHAnsi"/>
          <w:b/>
          <w:sz w:val="20"/>
          <w:szCs w:val="20"/>
        </w:rPr>
        <w:t xml:space="preserve">club, Name of Current First claim club* </w:t>
      </w:r>
    </w:p>
    <w:p w14:paraId="6502FEBF" w14:textId="77777777" w:rsidR="00CA6D12" w:rsidRPr="00CA6D12" w:rsidRDefault="00E902E2" w:rsidP="00CA6D12">
      <w:pPr>
        <w:spacing w:after="0"/>
        <w:rPr>
          <w:rFonts w:eastAsia="Calibri" w:cstheme="minorHAnsi"/>
          <w:sz w:val="20"/>
          <w:szCs w:val="20"/>
        </w:rPr>
      </w:pPr>
      <w:r w:rsidRPr="00CA6D12">
        <w:rPr>
          <w:rFonts w:eastAsia="Calibri" w:cstheme="minorHAnsi"/>
          <w:sz w:val="20"/>
          <w:szCs w:val="20"/>
        </w:rPr>
        <w:t>………………………………………………………..</w:t>
      </w:r>
    </w:p>
    <w:p w14:paraId="3EF3C24C" w14:textId="77777777" w:rsidR="00E902E2" w:rsidRPr="00CA6D12" w:rsidRDefault="00E902E2" w:rsidP="00CA6D12">
      <w:pPr>
        <w:spacing w:after="0"/>
        <w:rPr>
          <w:rFonts w:eastAsia="Calibri" w:cstheme="minorHAnsi"/>
          <w:sz w:val="16"/>
          <w:szCs w:val="20"/>
        </w:rPr>
      </w:pPr>
      <w:r w:rsidRPr="00CA6D12">
        <w:rPr>
          <w:rFonts w:eastAsia="Calibri" w:cstheme="minorHAnsi"/>
          <w:sz w:val="16"/>
          <w:szCs w:val="20"/>
        </w:rPr>
        <w:t>* Basis of membership</w:t>
      </w:r>
    </w:p>
    <w:p w14:paraId="2871C071" w14:textId="77777777" w:rsidR="00CA6D12" w:rsidRPr="00CA6D12" w:rsidRDefault="00CA6D12" w:rsidP="00CA6D12">
      <w:pPr>
        <w:spacing w:after="0"/>
        <w:rPr>
          <w:rFonts w:eastAsia="Calibri" w:cstheme="minorHAnsi"/>
          <w:sz w:val="20"/>
          <w:szCs w:val="20"/>
        </w:rPr>
      </w:pPr>
    </w:p>
    <w:p w14:paraId="2EF078EE" w14:textId="77777777" w:rsidR="00E902E2" w:rsidRPr="00CA6D12" w:rsidRDefault="00E902E2" w:rsidP="00E902E2">
      <w:pPr>
        <w:rPr>
          <w:rFonts w:eastAsia="Calibri" w:cstheme="minorHAnsi"/>
          <w:sz w:val="20"/>
          <w:szCs w:val="20"/>
        </w:rPr>
      </w:pPr>
      <w:r w:rsidRPr="00CA6D12">
        <w:rPr>
          <w:rFonts w:eastAsia="Calibri" w:cstheme="minorHAnsi"/>
          <w:sz w:val="20"/>
          <w:szCs w:val="20"/>
        </w:rPr>
        <w:t xml:space="preserve">Most members join the club on a First Claim basis. However, if you are already a first claim member of another running club, you could join Horsforth </w:t>
      </w:r>
      <w:r w:rsidRPr="00C512DE">
        <w:rPr>
          <w:rFonts w:eastAsia="Calibri" w:cstheme="minorHAnsi"/>
          <w:noProof/>
          <w:sz w:val="20"/>
          <w:szCs w:val="20"/>
        </w:rPr>
        <w:t>Fellandale</w:t>
      </w:r>
      <w:r w:rsidRPr="00CA6D12">
        <w:rPr>
          <w:rFonts w:eastAsia="Calibri" w:cstheme="minorHAnsi"/>
          <w:sz w:val="20"/>
          <w:szCs w:val="20"/>
        </w:rPr>
        <w:t xml:space="preserve"> as a second claim member.</w:t>
      </w:r>
    </w:p>
    <w:p w14:paraId="5A5C200C" w14:textId="77777777" w:rsidR="00E902E2" w:rsidRPr="00CA6D12" w:rsidRDefault="00E902E2" w:rsidP="00E902E2">
      <w:pPr>
        <w:rPr>
          <w:rFonts w:eastAsia="Calibri" w:cstheme="minorHAnsi"/>
          <w:sz w:val="20"/>
          <w:szCs w:val="20"/>
        </w:rPr>
      </w:pPr>
      <w:r w:rsidRPr="00CA6D12">
        <w:rPr>
          <w:rFonts w:eastAsia="Calibri" w:cstheme="minorHAnsi"/>
          <w:sz w:val="20"/>
          <w:szCs w:val="20"/>
        </w:rPr>
        <w:t xml:space="preserve">First and second claim rating is of interest if both first and second claim clubs enter teams in a race. In that case your first claim club is entitled to ask you to run for that club in preference to any other club. If your first claim club is not entering that race, or if you get permission from them to run </w:t>
      </w:r>
      <w:r w:rsidRPr="00C512DE">
        <w:rPr>
          <w:rFonts w:eastAsia="Calibri" w:cstheme="minorHAnsi"/>
          <w:noProof/>
          <w:sz w:val="20"/>
          <w:szCs w:val="20"/>
        </w:rPr>
        <w:t>for another club</w:t>
      </w:r>
      <w:r w:rsidRPr="00CA6D12">
        <w:rPr>
          <w:rFonts w:eastAsia="Calibri" w:cstheme="minorHAnsi"/>
          <w:sz w:val="20"/>
          <w:szCs w:val="20"/>
        </w:rPr>
        <w:t xml:space="preserve"> you may compete for your second club.</w:t>
      </w:r>
    </w:p>
    <w:p w14:paraId="1B46412E" w14:textId="77777777" w:rsidR="00E902E2" w:rsidRPr="00CA6D12" w:rsidRDefault="00E902E2" w:rsidP="00E902E2">
      <w:pPr>
        <w:pBdr>
          <w:bottom w:val="single" w:sz="12" w:space="1" w:color="auto"/>
        </w:pBdr>
        <w:rPr>
          <w:rFonts w:eastAsia="Calibri" w:cstheme="minorHAnsi"/>
          <w:sz w:val="20"/>
          <w:szCs w:val="20"/>
        </w:rPr>
      </w:pPr>
      <w:r w:rsidRPr="00CA6D12">
        <w:rPr>
          <w:rFonts w:eastAsia="Calibri" w:cstheme="minorHAnsi"/>
          <w:sz w:val="20"/>
          <w:szCs w:val="20"/>
        </w:rPr>
        <w:lastRenderedPageBreak/>
        <w:t xml:space="preserve">Second claim members may train with Horsforth </w:t>
      </w:r>
      <w:r w:rsidRPr="00C512DE">
        <w:rPr>
          <w:rFonts w:eastAsia="Calibri" w:cstheme="minorHAnsi"/>
          <w:noProof/>
          <w:sz w:val="20"/>
          <w:szCs w:val="20"/>
        </w:rPr>
        <w:t>Fellandale</w:t>
      </w:r>
      <w:r w:rsidRPr="00CA6D12">
        <w:rPr>
          <w:rFonts w:eastAsia="Calibri" w:cstheme="minorHAnsi"/>
          <w:sz w:val="20"/>
          <w:szCs w:val="20"/>
        </w:rPr>
        <w:t xml:space="preserve"> at any time. Club vests are mandatory for first claim members in races</w:t>
      </w:r>
    </w:p>
    <w:p w14:paraId="713F4CDD" w14:textId="5228D8F0" w:rsidR="00E902E2" w:rsidRPr="00CA6D12" w:rsidRDefault="00E902E2" w:rsidP="00CA6D12">
      <w:pPr>
        <w:rPr>
          <w:rFonts w:eastAsia="Calibri"/>
          <w:b/>
          <w:sz w:val="20"/>
          <w:szCs w:val="20"/>
          <w:u w:val="single"/>
        </w:rPr>
      </w:pPr>
      <w:r w:rsidRPr="00CA6D12">
        <w:rPr>
          <w:rFonts w:eastAsia="Calibri"/>
          <w:b/>
          <w:sz w:val="20"/>
          <w:szCs w:val="20"/>
          <w:u w:val="single"/>
        </w:rPr>
        <w:t>Membership Costs 20</w:t>
      </w:r>
      <w:r w:rsidR="00E05CF4">
        <w:rPr>
          <w:rFonts w:eastAsia="Calibri"/>
          <w:b/>
          <w:sz w:val="20"/>
          <w:szCs w:val="20"/>
          <w:u w:val="single"/>
        </w:rPr>
        <w:t>23</w:t>
      </w:r>
      <w:r w:rsidR="00CA6D12" w:rsidRPr="00CA6D12">
        <w:rPr>
          <w:rFonts w:eastAsia="Calibri"/>
          <w:b/>
          <w:sz w:val="20"/>
          <w:szCs w:val="20"/>
          <w:u w:val="single"/>
        </w:rPr>
        <w:t>/</w:t>
      </w:r>
      <w:r w:rsidR="00E05CF4">
        <w:rPr>
          <w:rFonts w:eastAsia="Calibri"/>
          <w:b/>
          <w:sz w:val="20"/>
          <w:szCs w:val="20"/>
          <w:u w:val="single"/>
        </w:rPr>
        <w:t>24</w:t>
      </w:r>
    </w:p>
    <w:p w14:paraId="24749B3F" w14:textId="1CA28989" w:rsidR="00E902E2" w:rsidRPr="00CA6D12" w:rsidRDefault="00E902E2" w:rsidP="00CA6D12">
      <w:pPr>
        <w:spacing w:after="0"/>
        <w:rPr>
          <w:rStyle w:val="Emphasis"/>
          <w:sz w:val="20"/>
          <w:szCs w:val="20"/>
        </w:rPr>
      </w:pPr>
      <w:r w:rsidRPr="00CA6D12">
        <w:rPr>
          <w:rStyle w:val="Emphasis"/>
          <w:sz w:val="20"/>
          <w:szCs w:val="20"/>
        </w:rPr>
        <w:t>Full (First Claim) Membership:</w:t>
      </w:r>
      <w:r w:rsidRPr="00CA6D12">
        <w:rPr>
          <w:rStyle w:val="Emphasis"/>
          <w:sz w:val="20"/>
          <w:szCs w:val="20"/>
        </w:rPr>
        <w:tab/>
        <w:t>£</w:t>
      </w:r>
      <w:r w:rsidR="0067621B">
        <w:rPr>
          <w:rStyle w:val="Emphasis"/>
          <w:sz w:val="20"/>
          <w:szCs w:val="20"/>
        </w:rPr>
        <w:t>30</w:t>
      </w:r>
    </w:p>
    <w:p w14:paraId="2874752A" w14:textId="1D66FFFD" w:rsidR="00E902E2" w:rsidRPr="00CA6D12" w:rsidRDefault="00E902E2" w:rsidP="00CA6D12">
      <w:pPr>
        <w:spacing w:after="0"/>
        <w:rPr>
          <w:rStyle w:val="Emphasis"/>
          <w:sz w:val="20"/>
          <w:szCs w:val="20"/>
        </w:rPr>
      </w:pPr>
      <w:r w:rsidRPr="00CA6D12">
        <w:rPr>
          <w:rStyle w:val="Emphasis"/>
          <w:sz w:val="20"/>
          <w:szCs w:val="20"/>
        </w:rPr>
        <w:t>Second claim membership:</w:t>
      </w:r>
      <w:r w:rsidRPr="00CA6D12">
        <w:rPr>
          <w:rStyle w:val="Emphasis"/>
          <w:sz w:val="20"/>
          <w:szCs w:val="20"/>
        </w:rPr>
        <w:tab/>
        <w:t>£1</w:t>
      </w:r>
      <w:r w:rsidR="00DA6E1E">
        <w:rPr>
          <w:rStyle w:val="Emphasis"/>
          <w:sz w:val="20"/>
          <w:szCs w:val="20"/>
        </w:rPr>
        <w:t>5</w:t>
      </w:r>
      <w:r w:rsidRPr="00CA6D12">
        <w:rPr>
          <w:rStyle w:val="Emphasis"/>
          <w:sz w:val="20"/>
          <w:szCs w:val="20"/>
        </w:rPr>
        <w:t xml:space="preserve">   (for runners already a member of another club)</w:t>
      </w:r>
    </w:p>
    <w:p w14:paraId="16BF855B" w14:textId="2195B4EC" w:rsidR="00E902E2" w:rsidRPr="00CA6D12" w:rsidRDefault="00E902E2" w:rsidP="00CA6D12">
      <w:pPr>
        <w:spacing w:after="0"/>
        <w:rPr>
          <w:rStyle w:val="Emphasis"/>
          <w:sz w:val="20"/>
          <w:szCs w:val="20"/>
        </w:rPr>
      </w:pPr>
      <w:r w:rsidRPr="00CA6D12">
        <w:rPr>
          <w:rStyle w:val="Emphasis"/>
          <w:sz w:val="20"/>
          <w:szCs w:val="20"/>
        </w:rPr>
        <w:t>Student Membership:</w:t>
      </w:r>
      <w:r w:rsidRPr="00CA6D12">
        <w:rPr>
          <w:rStyle w:val="Emphasis"/>
          <w:sz w:val="20"/>
          <w:szCs w:val="20"/>
        </w:rPr>
        <w:tab/>
      </w:r>
      <w:r w:rsidRPr="00CA6D12">
        <w:rPr>
          <w:rStyle w:val="Emphasis"/>
          <w:sz w:val="20"/>
          <w:szCs w:val="20"/>
        </w:rPr>
        <w:tab/>
        <w:t>£</w:t>
      </w:r>
      <w:r w:rsidR="00DA6E1E">
        <w:rPr>
          <w:rStyle w:val="Emphasis"/>
          <w:sz w:val="20"/>
          <w:szCs w:val="20"/>
        </w:rPr>
        <w:t>20</w:t>
      </w:r>
      <w:r w:rsidRPr="00CA6D12">
        <w:rPr>
          <w:rStyle w:val="Emphasis"/>
          <w:sz w:val="20"/>
          <w:szCs w:val="20"/>
        </w:rPr>
        <w:t xml:space="preserve">   (for runners in full-time education, and further education)</w:t>
      </w:r>
    </w:p>
    <w:p w14:paraId="4C6BB745" w14:textId="77777777" w:rsidR="00CA6D12" w:rsidRPr="00CA6D12" w:rsidRDefault="00E902E2" w:rsidP="00CA6D12">
      <w:pPr>
        <w:spacing w:after="0"/>
        <w:rPr>
          <w:rStyle w:val="Emphasis"/>
          <w:sz w:val="20"/>
          <w:szCs w:val="20"/>
        </w:rPr>
      </w:pPr>
      <w:r w:rsidRPr="00CA6D12">
        <w:rPr>
          <w:rStyle w:val="Emphasis"/>
          <w:sz w:val="20"/>
          <w:szCs w:val="20"/>
        </w:rPr>
        <w:t>Social Membership:</w:t>
      </w:r>
      <w:r w:rsidRPr="00CA6D12">
        <w:rPr>
          <w:rStyle w:val="Emphasis"/>
          <w:sz w:val="20"/>
          <w:szCs w:val="20"/>
        </w:rPr>
        <w:tab/>
      </w:r>
      <w:r w:rsidRPr="00CA6D12">
        <w:rPr>
          <w:rStyle w:val="Emphasis"/>
          <w:sz w:val="20"/>
          <w:szCs w:val="20"/>
        </w:rPr>
        <w:tab/>
        <w:t>£10   (not running with the club, b</w:t>
      </w:r>
      <w:r w:rsidR="00CA6D12" w:rsidRPr="00CA6D12">
        <w:rPr>
          <w:rStyle w:val="Emphasis"/>
          <w:sz w:val="20"/>
          <w:szCs w:val="20"/>
        </w:rPr>
        <w:t>ut free to attend social events</w:t>
      </w:r>
    </w:p>
    <w:p w14:paraId="5B62A948" w14:textId="77777777" w:rsidR="00CA6D12" w:rsidRPr="00CA6D12" w:rsidRDefault="00CA6D12" w:rsidP="00CA6D12">
      <w:pPr>
        <w:spacing w:after="0"/>
        <w:rPr>
          <w:rStyle w:val="Emphasis"/>
          <w:sz w:val="20"/>
          <w:szCs w:val="20"/>
        </w:rPr>
      </w:pPr>
      <w:r w:rsidRPr="00CA6D12">
        <w:rPr>
          <w:rStyle w:val="Emphasis"/>
          <w:sz w:val="20"/>
          <w:szCs w:val="20"/>
        </w:rPr>
        <w:t>______________________________________________________________________________</w:t>
      </w:r>
    </w:p>
    <w:p w14:paraId="7305197A" w14:textId="77777777" w:rsidR="00E902E2" w:rsidRPr="00CA6D12" w:rsidRDefault="00E902E2" w:rsidP="00E902E2">
      <w:pPr>
        <w:rPr>
          <w:rFonts w:eastAsia="Times" w:cstheme="minorHAnsi"/>
          <w:sz w:val="20"/>
          <w:szCs w:val="20"/>
        </w:rPr>
      </w:pPr>
      <w:r w:rsidRPr="00CA6D12">
        <w:rPr>
          <w:rFonts w:cstheme="minorHAnsi"/>
          <w:sz w:val="20"/>
          <w:szCs w:val="20"/>
        </w:rPr>
        <w:t xml:space="preserve">Horsforth Fellandale Club (The Club) take the protection of the data that we hold about you as a member seriously and will do everything possible to ensure that </w:t>
      </w:r>
      <w:r w:rsidRPr="00C512DE">
        <w:rPr>
          <w:rFonts w:cstheme="minorHAnsi"/>
          <w:noProof/>
          <w:sz w:val="20"/>
          <w:szCs w:val="20"/>
        </w:rPr>
        <w:t>data</w:t>
      </w:r>
      <w:r w:rsidRPr="00CA6D12">
        <w:rPr>
          <w:rFonts w:cstheme="minorHAnsi"/>
          <w:sz w:val="20"/>
          <w:szCs w:val="20"/>
        </w:rPr>
        <w:t xml:space="preserve"> </w:t>
      </w:r>
      <w:r w:rsidRPr="00C512DE">
        <w:rPr>
          <w:rFonts w:cstheme="minorHAnsi"/>
          <w:noProof/>
          <w:sz w:val="20"/>
          <w:szCs w:val="20"/>
        </w:rPr>
        <w:t>is collected</w:t>
      </w:r>
      <w:r w:rsidRPr="00CA6D12">
        <w:rPr>
          <w:rFonts w:cstheme="minorHAnsi"/>
          <w:sz w:val="20"/>
          <w:szCs w:val="20"/>
        </w:rPr>
        <w:t xml:space="preserve">, stored, processed, maintained, cleansed and retained </w:t>
      </w:r>
      <w:r w:rsidRPr="00C512DE">
        <w:rPr>
          <w:rFonts w:cstheme="minorHAnsi"/>
          <w:noProof/>
          <w:sz w:val="20"/>
          <w:szCs w:val="20"/>
        </w:rPr>
        <w:t>in accordance with</w:t>
      </w:r>
      <w:r w:rsidRPr="00CA6D12">
        <w:rPr>
          <w:rFonts w:cstheme="minorHAnsi"/>
          <w:sz w:val="20"/>
          <w:szCs w:val="20"/>
        </w:rPr>
        <w:t xml:space="preserve"> current and future UK data protection legislation.</w:t>
      </w:r>
    </w:p>
    <w:p w14:paraId="25AF53DC" w14:textId="77777777" w:rsidR="00E902E2" w:rsidRPr="00CA6D12" w:rsidRDefault="00E902E2" w:rsidP="00E902E2">
      <w:pPr>
        <w:rPr>
          <w:rFonts w:cstheme="minorHAnsi"/>
          <w:sz w:val="20"/>
          <w:szCs w:val="20"/>
        </w:rPr>
      </w:pPr>
      <w:r w:rsidRPr="00CA6D12">
        <w:rPr>
          <w:rFonts w:cstheme="minorHAnsi"/>
          <w:iCs/>
          <w:sz w:val="20"/>
          <w:szCs w:val="20"/>
          <w:u w:val="single"/>
        </w:rPr>
        <w:t>Please read the full privacy notice</w:t>
      </w:r>
      <w:r w:rsidRPr="00CA6D12">
        <w:rPr>
          <w:rFonts w:cstheme="minorHAnsi"/>
          <w:iCs/>
          <w:sz w:val="20"/>
          <w:szCs w:val="20"/>
        </w:rPr>
        <w:t xml:space="preserve"> carefully to see how The Club will treat the personal information that you provide to us. We will take reasonable care to keep your information secure and to prevent any unauthorised access.</w:t>
      </w:r>
    </w:p>
    <w:p w14:paraId="5230E02F" w14:textId="77777777" w:rsidR="00E902E2" w:rsidRPr="00CA6D12" w:rsidRDefault="00E902E2" w:rsidP="00E902E2">
      <w:pPr>
        <w:rPr>
          <w:rFonts w:cstheme="minorHAnsi"/>
          <w:iCs/>
          <w:sz w:val="20"/>
          <w:szCs w:val="20"/>
        </w:rPr>
      </w:pPr>
      <w:r w:rsidRPr="00CA6D12">
        <w:rPr>
          <w:rFonts w:cstheme="minorHAnsi"/>
          <w:iCs/>
          <w:sz w:val="20"/>
          <w:szCs w:val="20"/>
        </w:rPr>
        <w:t>In addition to receiving general club communications please let us know how else you would like to hear from us:</w:t>
      </w:r>
    </w:p>
    <w:p w14:paraId="38154CEE" w14:textId="77777777" w:rsidR="00E902E2" w:rsidRPr="00CA6D12" w:rsidRDefault="00E902E2" w:rsidP="00E902E2">
      <w:pPr>
        <w:rPr>
          <w:rFonts w:cstheme="minorHAnsi"/>
          <w:color w:val="000000"/>
          <w:sz w:val="20"/>
          <w:szCs w:val="20"/>
        </w:rPr>
      </w:pPr>
      <w:r w:rsidRPr="00CA6D12">
        <w:rPr>
          <w:rFonts w:cstheme="minorHAnsi"/>
          <w:color w:val="000000"/>
          <w:sz w:val="20"/>
          <w:szCs w:val="20"/>
        </w:rPr>
        <w:t>I would like to receive Information via email from the Club about specially selected products and services available from commercial sponsors and partners</w:t>
      </w:r>
    </w:p>
    <w:p w14:paraId="243528D8" w14:textId="77777777" w:rsidR="00CA6D12" w:rsidRPr="00CA6D12" w:rsidRDefault="00CA6D12" w:rsidP="00E902E2">
      <w:pPr>
        <w:rPr>
          <w:rFonts w:eastAsia="Calibri" w:cstheme="minorHAnsi"/>
          <w:sz w:val="20"/>
          <w:szCs w:val="20"/>
        </w:rPr>
      </w:pPr>
      <w:r w:rsidRPr="00CA6D12">
        <w:rPr>
          <w:rFonts w:cstheme="minorHAnsi"/>
          <w:color w:val="000000"/>
          <w:sz w:val="20"/>
          <w:szCs w:val="20"/>
        </w:rPr>
        <w:t>__________________________________________________________________________________</w:t>
      </w:r>
      <w:r>
        <w:rPr>
          <w:rFonts w:cstheme="minorHAnsi"/>
          <w:color w:val="000000"/>
          <w:sz w:val="20"/>
          <w:szCs w:val="20"/>
        </w:rPr>
        <w:t>________</w:t>
      </w:r>
    </w:p>
    <w:p w14:paraId="266CACE7" w14:textId="77777777" w:rsidR="00E902E2" w:rsidRPr="00CA6D12" w:rsidRDefault="00E902E2" w:rsidP="00E902E2">
      <w:pPr>
        <w:rPr>
          <w:rFonts w:eastAsia="Times New Roman" w:cstheme="minorHAnsi"/>
          <w:b/>
          <w:sz w:val="20"/>
          <w:szCs w:val="20"/>
          <w:u w:val="single"/>
        </w:rPr>
      </w:pPr>
      <w:r w:rsidRPr="00CA6D12">
        <w:rPr>
          <w:rFonts w:cstheme="minorHAnsi"/>
          <w:b/>
          <w:sz w:val="20"/>
          <w:szCs w:val="20"/>
          <w:u w:val="single"/>
        </w:rPr>
        <w:t>By returning this completed form, I confirm that I have read an understood the privacy statement and how data will be used and shared and am willing to abide by the club code of conduct for athletes.</w:t>
      </w:r>
    </w:p>
    <w:p w14:paraId="3231E9DE" w14:textId="77777777" w:rsidR="00E902E2" w:rsidRPr="00CA6D12" w:rsidRDefault="00E902E2" w:rsidP="00E902E2">
      <w:pPr>
        <w:rPr>
          <w:rFonts w:eastAsia="Calibri" w:cstheme="minorHAnsi"/>
          <w:sz w:val="20"/>
          <w:szCs w:val="20"/>
        </w:rPr>
      </w:pPr>
    </w:p>
    <w:p w14:paraId="3FE5BC38" w14:textId="77777777" w:rsidR="00E902E2" w:rsidRPr="00CA6D12" w:rsidRDefault="00E902E2" w:rsidP="00E902E2">
      <w:pPr>
        <w:rPr>
          <w:rFonts w:eastAsia="Calibri" w:cstheme="minorHAnsi"/>
          <w:b/>
          <w:sz w:val="20"/>
          <w:szCs w:val="20"/>
        </w:rPr>
      </w:pPr>
      <w:r w:rsidRPr="00CA6D12">
        <w:rPr>
          <w:rFonts w:eastAsia="Calibri" w:cstheme="minorHAnsi"/>
          <w:b/>
          <w:sz w:val="20"/>
          <w:szCs w:val="20"/>
        </w:rPr>
        <w:t>Signed:……………………………………………………………     Date:…………………………………….</w:t>
      </w:r>
    </w:p>
    <w:p w14:paraId="6B7290A0" w14:textId="451EC8B1" w:rsidR="00E902E2" w:rsidRPr="00861EEB" w:rsidRDefault="00E902E2" w:rsidP="00E902E2">
      <w:pPr>
        <w:rPr>
          <w:rFonts w:eastAsia="Calibri" w:cstheme="minorHAnsi"/>
          <w:b/>
          <w:sz w:val="20"/>
          <w:szCs w:val="20"/>
        </w:rPr>
      </w:pPr>
      <w:r w:rsidRPr="00861EEB">
        <w:rPr>
          <w:rFonts w:eastAsia="Calibri" w:cstheme="minorHAnsi"/>
          <w:b/>
          <w:sz w:val="20"/>
          <w:szCs w:val="20"/>
        </w:rPr>
        <w:t>I enclose a cheque for £………………....  made payable to  Horsforth Fellandale Club</w:t>
      </w:r>
      <w:r w:rsidR="00541843" w:rsidRPr="00861EEB">
        <w:rPr>
          <w:rFonts w:eastAsia="Calibri" w:cstheme="minorHAnsi"/>
          <w:b/>
          <w:sz w:val="20"/>
          <w:szCs w:val="20"/>
        </w:rPr>
        <w:t xml:space="preserve"> </w:t>
      </w:r>
      <w:r w:rsidR="007261D9" w:rsidRPr="00861EEB">
        <w:rPr>
          <w:rFonts w:eastAsia="Calibri" w:cstheme="minorHAnsi"/>
          <w:b/>
          <w:sz w:val="20"/>
          <w:szCs w:val="20"/>
        </w:rPr>
        <w:t xml:space="preserve">/ </w:t>
      </w:r>
      <w:r w:rsidR="00397284" w:rsidRPr="00861EEB">
        <w:rPr>
          <w:rFonts w:eastAsia="Calibri" w:cstheme="minorHAnsi"/>
          <w:b/>
          <w:sz w:val="20"/>
          <w:szCs w:val="20"/>
        </w:rPr>
        <w:t xml:space="preserve">I confirm that I have made a bank transfer </w:t>
      </w:r>
      <w:r w:rsidR="00533C84" w:rsidRPr="00861EEB">
        <w:rPr>
          <w:rFonts w:eastAsia="Calibri" w:cstheme="minorHAnsi"/>
          <w:b/>
          <w:sz w:val="20"/>
          <w:szCs w:val="20"/>
        </w:rPr>
        <w:t>for £………… to the Horsforth Fellandale Club account* (delete as appropriate)</w:t>
      </w:r>
    </w:p>
    <w:p w14:paraId="252333A0" w14:textId="3520C096" w:rsidR="00E902E2" w:rsidRPr="003D3328" w:rsidRDefault="00E902E2" w:rsidP="00E902E2">
      <w:pPr>
        <w:rPr>
          <w:rFonts w:eastAsia="Calibri" w:cstheme="minorHAnsi"/>
          <w:sz w:val="20"/>
          <w:szCs w:val="20"/>
        </w:rPr>
      </w:pPr>
      <w:r w:rsidRPr="00861EEB">
        <w:rPr>
          <w:rFonts w:eastAsia="Calibri" w:cstheme="minorHAnsi"/>
          <w:sz w:val="20"/>
          <w:szCs w:val="20"/>
        </w:rPr>
        <w:t xml:space="preserve">Please send remittance to:  Debi Nicholson, Treasurer, Flat 7, Hesketh Court, 11, Hesketh Road, </w:t>
      </w:r>
      <w:r w:rsidRPr="00861EEB">
        <w:rPr>
          <w:rFonts w:eastAsia="Calibri" w:cstheme="minorHAnsi"/>
          <w:noProof/>
          <w:sz w:val="20"/>
          <w:szCs w:val="20"/>
        </w:rPr>
        <w:t>Leeds</w:t>
      </w:r>
      <w:r w:rsidRPr="00861EEB">
        <w:rPr>
          <w:rFonts w:eastAsia="Calibri" w:cstheme="minorHAnsi"/>
          <w:sz w:val="20"/>
          <w:szCs w:val="20"/>
        </w:rPr>
        <w:t xml:space="preserve">  LS5 3ET</w:t>
      </w:r>
      <w:r w:rsidR="007261D9" w:rsidRPr="00861EEB">
        <w:rPr>
          <w:rFonts w:eastAsia="Calibri" w:cstheme="minorHAnsi"/>
          <w:sz w:val="20"/>
          <w:szCs w:val="20"/>
        </w:rPr>
        <w:t xml:space="preserve"> or request Bank details for </w:t>
      </w:r>
      <w:r w:rsidR="006550E3" w:rsidRPr="00861EEB">
        <w:rPr>
          <w:rFonts w:eastAsia="Calibri" w:cstheme="minorHAnsi"/>
          <w:sz w:val="20"/>
          <w:szCs w:val="20"/>
        </w:rPr>
        <w:t xml:space="preserve">online bank </w:t>
      </w:r>
      <w:r w:rsidR="007261D9" w:rsidRPr="00861EEB">
        <w:rPr>
          <w:rFonts w:eastAsia="Calibri" w:cstheme="minorHAnsi"/>
          <w:sz w:val="20"/>
          <w:szCs w:val="20"/>
        </w:rPr>
        <w:t>transfer</w:t>
      </w:r>
      <w:r w:rsidR="006550E3" w:rsidRPr="00861EEB">
        <w:rPr>
          <w:rFonts w:eastAsia="Calibri" w:cstheme="minorHAnsi"/>
          <w:sz w:val="20"/>
          <w:szCs w:val="20"/>
        </w:rPr>
        <w:t xml:space="preserve"> from Treasurer@fellandale.com</w:t>
      </w:r>
    </w:p>
    <w:p w14:paraId="5280515F" w14:textId="77777777" w:rsidR="00E902E2" w:rsidRPr="00CA6D12" w:rsidRDefault="00CA6D12" w:rsidP="00E902E2">
      <w:pPr>
        <w:rPr>
          <w:rFonts w:eastAsia="Calibri" w:cstheme="minorHAnsi"/>
          <w:sz w:val="20"/>
          <w:szCs w:val="20"/>
        </w:rPr>
      </w:pPr>
      <w:r>
        <w:rPr>
          <w:rFonts w:eastAsia="Calibri" w:cstheme="minorHAnsi"/>
          <w:sz w:val="20"/>
          <w:szCs w:val="20"/>
        </w:rPr>
        <w:t>__________________________________________________________________________________________</w:t>
      </w:r>
    </w:p>
    <w:p w14:paraId="1FBE97F5" w14:textId="77777777" w:rsidR="00E902E2" w:rsidRPr="00CA6D12" w:rsidRDefault="00E902E2" w:rsidP="00E902E2">
      <w:pPr>
        <w:rPr>
          <w:rFonts w:eastAsia="Times New Roman" w:cstheme="minorHAnsi"/>
          <w:sz w:val="20"/>
          <w:szCs w:val="20"/>
        </w:rPr>
      </w:pPr>
      <w:r w:rsidRPr="00CA6D12">
        <w:rPr>
          <w:rFonts w:cstheme="minorHAnsi"/>
          <w:sz w:val="20"/>
          <w:szCs w:val="20"/>
        </w:rPr>
        <w:t xml:space="preserve">When you become a member of or renew your membership with Horsforth Fellandale Club you will automatically be registered as a member of England Athletics. We will provide England Athletics with your </w:t>
      </w:r>
      <w:r w:rsidRPr="00C512DE">
        <w:rPr>
          <w:rFonts w:cstheme="minorHAnsi"/>
          <w:noProof/>
          <w:sz w:val="20"/>
          <w:szCs w:val="20"/>
        </w:rPr>
        <w:t>personal</w:t>
      </w:r>
      <w:r w:rsidRPr="00CA6D12">
        <w:rPr>
          <w:rFonts w:cstheme="minorHAnsi"/>
          <w:sz w:val="20"/>
          <w:szCs w:val="20"/>
        </w:rPr>
        <w:t xml:space="preserve"> data which they will use to enable access to an online portal for you (called myAthletics). England Athletics will contact you to invite you to sign into and update your MyAthletics </w:t>
      </w:r>
      <w:r w:rsidRPr="00CA6D12">
        <w:rPr>
          <w:rFonts w:cstheme="minorHAnsi"/>
          <w:noProof/>
          <w:sz w:val="20"/>
          <w:szCs w:val="20"/>
        </w:rPr>
        <w:t>portal</w:t>
      </w:r>
      <w:r w:rsidRPr="00CA6D12">
        <w:rPr>
          <w:rFonts w:cstheme="minorHAnsi"/>
          <w:sz w:val="20"/>
          <w:szCs w:val="20"/>
        </w:rPr>
        <w:t xml:space="preserve"> (which, amongst other things, allows you to set and amend your privacy settings). It is vital, therefore, that a valid email address </w:t>
      </w:r>
      <w:r w:rsidRPr="00C512DE">
        <w:rPr>
          <w:rFonts w:cstheme="minorHAnsi"/>
          <w:noProof/>
          <w:sz w:val="20"/>
          <w:szCs w:val="20"/>
        </w:rPr>
        <w:t>is given</w:t>
      </w:r>
      <w:r w:rsidRPr="00CA6D12">
        <w:rPr>
          <w:rFonts w:cstheme="minorHAnsi"/>
          <w:sz w:val="20"/>
          <w:szCs w:val="20"/>
        </w:rPr>
        <w:t xml:space="preserve">, so that you can ensure that your data is correct and so that you can set your </w:t>
      </w:r>
      <w:r w:rsidRPr="00C512DE">
        <w:rPr>
          <w:rFonts w:cstheme="minorHAnsi"/>
          <w:noProof/>
          <w:sz w:val="20"/>
          <w:szCs w:val="20"/>
        </w:rPr>
        <w:t>own</w:t>
      </w:r>
      <w:r w:rsidRPr="00CA6D12">
        <w:rPr>
          <w:rFonts w:cstheme="minorHAnsi"/>
          <w:sz w:val="20"/>
          <w:szCs w:val="20"/>
        </w:rPr>
        <w:t xml:space="preserve"> privacy settings.</w:t>
      </w:r>
    </w:p>
    <w:p w14:paraId="6DD861CD" w14:textId="77777777" w:rsidR="00E902E2" w:rsidRPr="00CA6D12" w:rsidRDefault="00E902E2" w:rsidP="00E902E2">
      <w:pPr>
        <w:rPr>
          <w:rFonts w:cstheme="minorHAnsi"/>
          <w:sz w:val="20"/>
          <w:szCs w:val="20"/>
        </w:rPr>
      </w:pPr>
    </w:p>
    <w:p w14:paraId="212CE079" w14:textId="77777777" w:rsidR="00E902E2" w:rsidRPr="00CA6D12" w:rsidRDefault="00E902E2" w:rsidP="00E902E2">
      <w:pPr>
        <w:rPr>
          <w:rFonts w:cstheme="minorHAnsi"/>
          <w:sz w:val="20"/>
          <w:szCs w:val="20"/>
        </w:rPr>
      </w:pPr>
      <w:r w:rsidRPr="00CA6D12">
        <w:rPr>
          <w:rFonts w:cstheme="minorHAnsi"/>
          <w:sz w:val="20"/>
          <w:szCs w:val="20"/>
        </w:rPr>
        <w:t xml:space="preserve">If you have any questions about the continuing privacy of your </w:t>
      </w:r>
      <w:r w:rsidRPr="00C512DE">
        <w:rPr>
          <w:rFonts w:cstheme="minorHAnsi"/>
          <w:noProof/>
          <w:sz w:val="20"/>
          <w:szCs w:val="20"/>
        </w:rPr>
        <w:t>personal</w:t>
      </w:r>
      <w:r w:rsidRPr="00CA6D12">
        <w:rPr>
          <w:rFonts w:cstheme="minorHAnsi"/>
          <w:sz w:val="20"/>
          <w:szCs w:val="20"/>
        </w:rPr>
        <w:t xml:space="preserve"> data when it </w:t>
      </w:r>
      <w:r w:rsidRPr="00C512DE">
        <w:rPr>
          <w:rFonts w:cstheme="minorHAnsi"/>
          <w:noProof/>
          <w:sz w:val="20"/>
          <w:szCs w:val="20"/>
        </w:rPr>
        <w:t>is shared</w:t>
      </w:r>
      <w:r w:rsidRPr="00CA6D12">
        <w:rPr>
          <w:rFonts w:cstheme="minorHAnsi"/>
          <w:sz w:val="20"/>
          <w:szCs w:val="20"/>
        </w:rPr>
        <w:t xml:space="preserve"> with England Athletics, please contact </w:t>
      </w:r>
      <w:hyperlink r:id="rId8" w:history="1">
        <w:r w:rsidRPr="00CA6D12">
          <w:rPr>
            <w:rStyle w:val="Hyperlink"/>
            <w:rFonts w:cstheme="minorHAnsi"/>
            <w:b/>
            <w:i/>
            <w:sz w:val="20"/>
            <w:szCs w:val="20"/>
          </w:rPr>
          <w:t>dataprotection@englandathletics.org</w:t>
        </w:r>
      </w:hyperlink>
      <w:r w:rsidRPr="00CA6D12">
        <w:rPr>
          <w:rFonts w:cstheme="minorHAnsi"/>
          <w:sz w:val="20"/>
          <w:szCs w:val="20"/>
        </w:rPr>
        <w:t>.</w:t>
      </w:r>
    </w:p>
    <w:p w14:paraId="3D336683" w14:textId="77777777" w:rsidR="00E902E2" w:rsidRDefault="00E902E2" w:rsidP="00E902E2">
      <w:pPr>
        <w:rPr>
          <w:rFonts w:ascii="Calibri" w:eastAsia="Calibri" w:hAnsi="Calibri" w:cs="Calibri"/>
          <w:sz w:val="18"/>
        </w:rPr>
      </w:pPr>
    </w:p>
    <w:p w14:paraId="77F07BA4" w14:textId="77777777" w:rsidR="00E902E2" w:rsidRPr="00E902E2" w:rsidRDefault="00E902E2" w:rsidP="00C512DE">
      <w:pPr>
        <w:pStyle w:val="Heading1"/>
        <w:rPr>
          <w:rFonts w:ascii="adobe-garamond-pro" w:hAnsi="adobe-garamond-pro"/>
          <w:sz w:val="20"/>
          <w:szCs w:val="20"/>
        </w:rPr>
      </w:pPr>
      <w:r w:rsidRPr="00E902E2">
        <w:t>Privacy Notice</w:t>
      </w:r>
      <w:r w:rsidRPr="00E902E2">
        <w:rPr>
          <w:rFonts w:ascii="adobe-garamond-pro" w:hAnsi="adobe-garamond-pro"/>
          <w:sz w:val="20"/>
          <w:szCs w:val="20"/>
        </w:rPr>
        <w:t> </w:t>
      </w:r>
    </w:p>
    <w:p w14:paraId="5FC42A6D" w14:textId="77777777" w:rsidR="00E902E2" w:rsidRPr="00E902E2" w:rsidRDefault="00E902E2" w:rsidP="00C512DE">
      <w:pPr>
        <w:shd w:val="clear" w:color="auto" w:fill="FFFFFF"/>
        <w:spacing w:before="100" w:beforeAutospacing="1" w:after="0" w:line="240" w:lineRule="auto"/>
        <w:rPr>
          <w:rFonts w:ascii="adobe-garamond-pro" w:eastAsia="Times New Roman" w:hAnsi="adobe-garamond-pro" w:cs="Times New Roman"/>
          <w:sz w:val="20"/>
          <w:szCs w:val="20"/>
        </w:rPr>
      </w:pPr>
      <w:r w:rsidRPr="00E902E2">
        <w:rPr>
          <w:rFonts w:ascii="adobe-garamond-pro" w:eastAsia="Times New Roman" w:hAnsi="adobe-garamond-pro" w:cs="Times New Roman"/>
          <w:sz w:val="20"/>
          <w:szCs w:val="20"/>
        </w:rPr>
        <w:t>Horsforth Fellandale Club </w:t>
      </w:r>
      <w:r w:rsidRPr="00E902E2">
        <w:rPr>
          <w:rFonts w:ascii="adobe-garamond-pro" w:eastAsia="Times New Roman" w:hAnsi="adobe-garamond-pro" w:cs="Times New Roman"/>
          <w:b/>
          <w:bCs/>
          <w:sz w:val="20"/>
          <w:szCs w:val="20"/>
        </w:rPr>
        <w:t>(Club) </w:t>
      </w:r>
      <w:r w:rsidRPr="00E902E2">
        <w:rPr>
          <w:rFonts w:ascii="adobe-garamond-pro" w:eastAsia="Times New Roman" w:hAnsi="adobe-garamond-pro" w:cs="Times New Roman"/>
          <w:sz w:val="20"/>
          <w:szCs w:val="20"/>
        </w:rPr>
        <w:t xml:space="preserve">are committed to protecting and respecting your privacy. For any personal data you provide </w:t>
      </w:r>
      <w:r w:rsidRPr="00E902E2">
        <w:rPr>
          <w:rFonts w:ascii="adobe-garamond-pro" w:eastAsia="Times New Roman" w:hAnsi="adobe-garamond-pro" w:cs="Times New Roman"/>
          <w:noProof/>
          <w:sz w:val="20"/>
          <w:szCs w:val="20"/>
        </w:rPr>
        <w:t>for the purposes of</w:t>
      </w:r>
      <w:r w:rsidRPr="00E902E2">
        <w:rPr>
          <w:rFonts w:ascii="adobe-garamond-pro" w:eastAsia="Times New Roman" w:hAnsi="adobe-garamond-pro" w:cs="Times New Roman"/>
          <w:sz w:val="20"/>
          <w:szCs w:val="20"/>
        </w:rPr>
        <w:t xml:space="preserve"> your membership, Horsforth Fellandale Club is the Data Controller and is responsible for storing and otherwise processing that data in a fair, lawful, secure and transparent way. </w:t>
      </w:r>
    </w:p>
    <w:p w14:paraId="039C8E83" w14:textId="77777777" w:rsidR="00E902E2" w:rsidRPr="00E902E2" w:rsidRDefault="00E902E2" w:rsidP="00C512DE">
      <w:pPr>
        <w:shd w:val="clear" w:color="auto" w:fill="FFFFFF"/>
        <w:spacing w:before="240" w:after="0" w:line="288" w:lineRule="atLeast"/>
        <w:outlineLvl w:val="1"/>
        <w:rPr>
          <w:rFonts w:ascii="proxima-nova" w:eastAsia="Times New Roman" w:hAnsi="proxima-nova" w:cs="Times New Roman"/>
          <w:caps/>
          <w:color w:val="4A4A4A"/>
          <w:spacing w:val="30"/>
          <w:sz w:val="20"/>
          <w:szCs w:val="20"/>
        </w:rPr>
      </w:pPr>
      <w:r w:rsidRPr="00E902E2">
        <w:rPr>
          <w:rFonts w:ascii="proxima-nova" w:eastAsia="Times New Roman" w:hAnsi="proxima-nova" w:cs="Times New Roman"/>
          <w:caps/>
          <w:color w:val="4A4A4A"/>
          <w:spacing w:val="30"/>
          <w:sz w:val="20"/>
          <w:szCs w:val="20"/>
        </w:rPr>
        <w:t>WHAT PERSONAL DATA WE HOLD ON YOU</w:t>
      </w:r>
    </w:p>
    <w:p w14:paraId="2813F52F" w14:textId="77777777" w:rsidR="00E902E2" w:rsidRPr="00E902E2" w:rsidRDefault="00E902E2" w:rsidP="00C512DE">
      <w:pPr>
        <w:shd w:val="clear" w:color="auto" w:fill="FFFFFF"/>
        <w:spacing w:before="100" w:beforeAutospacing="1" w:after="0" w:line="240" w:lineRule="auto"/>
        <w:rPr>
          <w:rFonts w:ascii="adobe-garamond-pro" w:eastAsia="Times New Roman" w:hAnsi="adobe-garamond-pro" w:cs="Times New Roman"/>
          <w:sz w:val="20"/>
          <w:szCs w:val="20"/>
        </w:rPr>
      </w:pPr>
      <w:r w:rsidRPr="00E902E2">
        <w:rPr>
          <w:rFonts w:ascii="adobe-garamond-pro" w:eastAsia="Times New Roman" w:hAnsi="adobe-garamond-pro" w:cs="Times New Roman"/>
          <w:sz w:val="20"/>
          <w:szCs w:val="20"/>
        </w:rPr>
        <w:t xml:space="preserve">You may give us information about you by filling in forms at an event or online, or by corresponding with us by phone, e-mail or otherwise. </w:t>
      </w:r>
      <w:r w:rsidRPr="00E902E2">
        <w:rPr>
          <w:rFonts w:ascii="adobe-garamond-pro" w:eastAsia="Times New Roman" w:hAnsi="adobe-garamond-pro" w:cs="Times New Roman"/>
          <w:noProof/>
          <w:sz w:val="20"/>
          <w:szCs w:val="20"/>
        </w:rPr>
        <w:t>This</w:t>
      </w:r>
      <w:r w:rsidRPr="00E902E2">
        <w:rPr>
          <w:rFonts w:ascii="adobe-garamond-pro" w:eastAsia="Times New Roman" w:hAnsi="adobe-garamond-pro" w:cs="Times New Roman"/>
          <w:sz w:val="20"/>
          <w:szCs w:val="20"/>
        </w:rPr>
        <w:t xml:space="preserve"> includes information you provide when you register with the Club. The information you give us may include your name, date of birth, address, e-mail address, phone number, the name of the EA affiliated Clubs with which you </w:t>
      </w:r>
      <w:r w:rsidRPr="00E902E2">
        <w:rPr>
          <w:rFonts w:ascii="adobe-garamond-pro" w:eastAsia="Times New Roman" w:hAnsi="adobe-garamond-pro" w:cs="Times New Roman"/>
          <w:noProof/>
          <w:sz w:val="20"/>
          <w:szCs w:val="20"/>
        </w:rPr>
        <w:t>are registered</w:t>
      </w:r>
      <w:r w:rsidRPr="00E902E2">
        <w:rPr>
          <w:rFonts w:ascii="adobe-garamond-pro" w:eastAsia="Times New Roman" w:hAnsi="adobe-garamond-pro" w:cs="Times New Roman"/>
          <w:sz w:val="20"/>
          <w:szCs w:val="20"/>
        </w:rPr>
        <w:t xml:space="preserve"> and gender </w:t>
      </w:r>
      <w:r w:rsidRPr="00E902E2">
        <w:rPr>
          <w:rFonts w:ascii="adobe-garamond-pro" w:eastAsia="Times New Roman" w:hAnsi="adobe-garamond-pro" w:cs="Times New Roman"/>
          <w:b/>
          <w:bCs/>
          <w:sz w:val="20"/>
          <w:szCs w:val="20"/>
        </w:rPr>
        <w:t>(Athletics Data).</w:t>
      </w:r>
    </w:p>
    <w:p w14:paraId="20B1CB64" w14:textId="77777777" w:rsidR="00E902E2" w:rsidRPr="00E902E2" w:rsidRDefault="00E902E2" w:rsidP="00C512DE">
      <w:pPr>
        <w:shd w:val="clear" w:color="auto" w:fill="FFFFFF"/>
        <w:spacing w:before="240" w:after="0" w:line="288" w:lineRule="atLeast"/>
        <w:outlineLvl w:val="1"/>
        <w:rPr>
          <w:rFonts w:ascii="proxima-nova" w:eastAsia="Times New Roman" w:hAnsi="proxima-nova" w:cs="Times New Roman"/>
          <w:caps/>
          <w:color w:val="4A4A4A"/>
          <w:spacing w:val="30"/>
          <w:sz w:val="20"/>
          <w:szCs w:val="20"/>
        </w:rPr>
      </w:pPr>
      <w:r w:rsidRPr="00E902E2">
        <w:rPr>
          <w:rFonts w:ascii="proxima-nova" w:eastAsia="Times New Roman" w:hAnsi="proxima-nova" w:cs="Times New Roman"/>
          <w:caps/>
          <w:color w:val="4A4A4A"/>
          <w:spacing w:val="30"/>
          <w:sz w:val="20"/>
          <w:szCs w:val="20"/>
        </w:rPr>
        <w:t xml:space="preserve">WHY WE NEED YOUR </w:t>
      </w:r>
      <w:r w:rsidRPr="00E902E2">
        <w:rPr>
          <w:rFonts w:ascii="proxima-nova" w:eastAsia="Times New Roman" w:hAnsi="proxima-nova" w:cs="Times New Roman"/>
          <w:caps/>
          <w:noProof/>
          <w:color w:val="4A4A4A"/>
          <w:spacing w:val="30"/>
          <w:sz w:val="20"/>
          <w:szCs w:val="20"/>
        </w:rPr>
        <w:t>PERSONAL</w:t>
      </w:r>
      <w:r w:rsidRPr="00E902E2">
        <w:rPr>
          <w:rFonts w:ascii="proxima-nova" w:eastAsia="Times New Roman" w:hAnsi="proxima-nova" w:cs="Times New Roman"/>
          <w:caps/>
          <w:color w:val="4A4A4A"/>
          <w:spacing w:val="30"/>
          <w:sz w:val="20"/>
          <w:szCs w:val="20"/>
        </w:rPr>
        <w:t xml:space="preserve"> DATA</w:t>
      </w:r>
    </w:p>
    <w:p w14:paraId="5FD48176" w14:textId="77777777" w:rsidR="00E902E2" w:rsidRPr="00E902E2" w:rsidRDefault="00E902E2" w:rsidP="00C512DE">
      <w:pPr>
        <w:shd w:val="clear" w:color="auto" w:fill="FFFFFF"/>
        <w:spacing w:before="100" w:beforeAutospacing="1" w:after="0" w:line="240" w:lineRule="auto"/>
        <w:rPr>
          <w:rFonts w:ascii="adobe-garamond-pro" w:eastAsia="Times New Roman" w:hAnsi="adobe-garamond-pro" w:cs="Times New Roman"/>
          <w:sz w:val="20"/>
          <w:szCs w:val="20"/>
        </w:rPr>
      </w:pPr>
      <w:r w:rsidRPr="00E902E2">
        <w:rPr>
          <w:rFonts w:ascii="adobe-garamond-pro" w:eastAsia="Times New Roman" w:hAnsi="adobe-garamond-pro" w:cs="Times New Roman"/>
          <w:sz w:val="20"/>
          <w:szCs w:val="20"/>
        </w:rPr>
        <w:t xml:space="preserve">The reason we need your Athletics Data is to be able to administer your membership, and provide the membership services you are signing up for when you register with the club. Our </w:t>
      </w:r>
      <w:r w:rsidRPr="00E902E2">
        <w:rPr>
          <w:rFonts w:ascii="adobe-garamond-pro" w:eastAsia="Times New Roman" w:hAnsi="adobe-garamond-pro" w:cs="Times New Roman"/>
          <w:noProof/>
          <w:sz w:val="20"/>
          <w:szCs w:val="20"/>
        </w:rPr>
        <w:t>lawful</w:t>
      </w:r>
      <w:r w:rsidRPr="00E902E2">
        <w:rPr>
          <w:rFonts w:ascii="adobe-garamond-pro" w:eastAsia="Times New Roman" w:hAnsi="adobe-garamond-pro" w:cs="Times New Roman"/>
          <w:sz w:val="20"/>
          <w:szCs w:val="20"/>
        </w:rPr>
        <w:t xml:space="preserve"> basis for processing your personal is that we have a contractual obligation to you as a member to provide the services you are registering </w:t>
      </w:r>
      <w:r w:rsidRPr="00E902E2">
        <w:rPr>
          <w:rFonts w:ascii="adobe-garamond-pro" w:eastAsia="Times New Roman" w:hAnsi="adobe-garamond-pro" w:cs="Times New Roman"/>
          <w:noProof/>
          <w:sz w:val="20"/>
          <w:szCs w:val="20"/>
        </w:rPr>
        <w:t>for</w:t>
      </w:r>
      <w:r w:rsidRPr="00E902E2">
        <w:rPr>
          <w:rFonts w:ascii="adobe-garamond-pro" w:eastAsia="Times New Roman" w:hAnsi="adobe-garamond-pro" w:cs="Times New Roman"/>
          <w:sz w:val="20"/>
          <w:szCs w:val="20"/>
        </w:rPr>
        <w:t>.</w:t>
      </w:r>
    </w:p>
    <w:p w14:paraId="7677664D" w14:textId="77777777" w:rsidR="00E902E2" w:rsidRPr="00E902E2" w:rsidRDefault="00E902E2" w:rsidP="00C512DE">
      <w:pPr>
        <w:shd w:val="clear" w:color="auto" w:fill="FFFFFF"/>
        <w:spacing w:before="100" w:beforeAutospacing="1" w:after="0" w:line="240" w:lineRule="auto"/>
        <w:rPr>
          <w:rFonts w:ascii="proxima-nova" w:eastAsia="Times New Roman" w:hAnsi="proxima-nova" w:cs="Times New Roman"/>
          <w:caps/>
          <w:color w:val="4A4A4A"/>
          <w:spacing w:val="30"/>
          <w:sz w:val="20"/>
          <w:szCs w:val="20"/>
        </w:rPr>
      </w:pPr>
      <w:r w:rsidRPr="00E902E2">
        <w:rPr>
          <w:rFonts w:ascii="adobe-garamond-pro" w:eastAsia="Times New Roman" w:hAnsi="adobe-garamond-pro" w:cs="Times New Roman"/>
          <w:sz w:val="20"/>
          <w:szCs w:val="20"/>
        </w:rPr>
        <w:t> </w:t>
      </w:r>
      <w:r w:rsidRPr="00E902E2">
        <w:rPr>
          <w:rFonts w:ascii="proxima-nova" w:eastAsia="Times New Roman" w:hAnsi="proxima-nova" w:cs="Times New Roman"/>
          <w:caps/>
          <w:color w:val="4A4A4A"/>
          <w:spacing w:val="30"/>
          <w:sz w:val="20"/>
          <w:szCs w:val="20"/>
        </w:rPr>
        <w:t>REASONS WE NEED TO PROCESS YOUR DATA INCLUDE:</w:t>
      </w:r>
    </w:p>
    <w:p w14:paraId="5D9CA164" w14:textId="77777777" w:rsidR="00E902E2" w:rsidRPr="00E902E2" w:rsidRDefault="00E902E2" w:rsidP="00C512DE">
      <w:pPr>
        <w:shd w:val="clear" w:color="auto" w:fill="FFFFFF"/>
        <w:spacing w:before="100" w:beforeAutospacing="1" w:after="0" w:line="240" w:lineRule="auto"/>
        <w:rPr>
          <w:rFonts w:ascii="proxima-nova" w:eastAsia="Times New Roman" w:hAnsi="proxima-nova" w:cs="Times New Roman"/>
          <w:b/>
          <w:bCs/>
          <w:caps/>
          <w:spacing w:val="30"/>
          <w:sz w:val="20"/>
          <w:szCs w:val="20"/>
        </w:rPr>
      </w:pPr>
      <w:r w:rsidRPr="00E902E2">
        <w:rPr>
          <w:rFonts w:ascii="adobe-garamond-pro" w:eastAsia="Times New Roman" w:hAnsi="adobe-garamond-pro" w:cs="Times New Roman"/>
          <w:sz w:val="20"/>
          <w:szCs w:val="20"/>
        </w:rPr>
        <w:t> </w:t>
      </w:r>
      <w:r w:rsidRPr="00E902E2">
        <w:rPr>
          <w:rFonts w:ascii="proxima-nova" w:eastAsia="Times New Roman" w:hAnsi="proxima-nova" w:cs="Times New Roman"/>
          <w:b/>
          <w:bCs/>
          <w:caps/>
          <w:spacing w:val="30"/>
          <w:sz w:val="20"/>
          <w:szCs w:val="20"/>
        </w:rPr>
        <w:t>FOR TRAINING AND COMPETITION ENTRY  </w:t>
      </w:r>
    </w:p>
    <w:p w14:paraId="5CE85843" w14:textId="77777777" w:rsidR="00E902E2" w:rsidRPr="00E902E2" w:rsidRDefault="00E902E2" w:rsidP="00C512DE">
      <w:pPr>
        <w:shd w:val="clear" w:color="auto" w:fill="FFFFFF"/>
        <w:spacing w:before="100" w:beforeAutospacing="1" w:after="0" w:line="240" w:lineRule="auto"/>
        <w:rPr>
          <w:rFonts w:ascii="adobe-garamond-pro" w:eastAsia="Times New Roman" w:hAnsi="adobe-garamond-pro" w:cs="Times New Roman"/>
          <w:sz w:val="20"/>
          <w:szCs w:val="20"/>
        </w:rPr>
      </w:pPr>
      <w:r w:rsidRPr="00E902E2">
        <w:rPr>
          <w:rFonts w:ascii="adobe-garamond-pro" w:eastAsia="Times New Roman" w:hAnsi="adobe-garamond-pro" w:cs="Times New Roman"/>
          <w:sz w:val="20"/>
          <w:szCs w:val="20"/>
        </w:rPr>
        <w:t>Sharing  personal data with club coaches or officials to administer training sessions;</w:t>
      </w:r>
    </w:p>
    <w:p w14:paraId="588EE17F" w14:textId="77777777" w:rsidR="00E902E2" w:rsidRPr="00E902E2" w:rsidRDefault="00E902E2" w:rsidP="00C512DE">
      <w:pPr>
        <w:shd w:val="clear" w:color="auto" w:fill="FFFFFF"/>
        <w:spacing w:before="100" w:beforeAutospacing="1" w:after="0" w:line="240" w:lineRule="auto"/>
        <w:rPr>
          <w:rFonts w:ascii="adobe-garamond-pro" w:eastAsia="Times New Roman" w:hAnsi="adobe-garamond-pro" w:cs="Times New Roman"/>
          <w:sz w:val="20"/>
          <w:szCs w:val="20"/>
        </w:rPr>
      </w:pPr>
      <w:r w:rsidRPr="00E902E2">
        <w:rPr>
          <w:rFonts w:ascii="adobe-garamond-pro" w:eastAsia="Times New Roman" w:hAnsi="adobe-garamond-pro" w:cs="Times New Roman"/>
          <w:sz w:val="20"/>
          <w:szCs w:val="20"/>
        </w:rPr>
        <w:t>Sharing personal data with club team managers to enter events;</w:t>
      </w:r>
    </w:p>
    <w:p w14:paraId="7C6DB933" w14:textId="77777777" w:rsidR="00E902E2" w:rsidRPr="00E902E2" w:rsidRDefault="00E902E2" w:rsidP="00C512DE">
      <w:pPr>
        <w:shd w:val="clear" w:color="auto" w:fill="FFFFFF"/>
        <w:spacing w:before="100" w:beforeAutospacing="1" w:after="0" w:line="240" w:lineRule="auto"/>
        <w:rPr>
          <w:rFonts w:ascii="adobe-garamond-pro" w:eastAsia="Times New Roman" w:hAnsi="adobe-garamond-pro" w:cs="Times New Roman"/>
          <w:sz w:val="20"/>
          <w:szCs w:val="20"/>
        </w:rPr>
      </w:pPr>
      <w:r w:rsidRPr="00E902E2">
        <w:rPr>
          <w:rFonts w:ascii="adobe-garamond-pro" w:eastAsia="Times New Roman" w:hAnsi="adobe-garamond-pro" w:cs="Times New Roman"/>
          <w:sz w:val="20"/>
          <w:szCs w:val="20"/>
        </w:rPr>
        <w:t>Sharing personal data with facility providers to manage access to the track or check delivery standards; and</w:t>
      </w:r>
    </w:p>
    <w:p w14:paraId="1866C13B" w14:textId="77777777" w:rsidR="00E902E2" w:rsidRPr="00E902E2" w:rsidRDefault="00E902E2" w:rsidP="00C512DE">
      <w:pPr>
        <w:shd w:val="clear" w:color="auto" w:fill="FFFFFF"/>
        <w:spacing w:before="100" w:beforeAutospacing="1" w:after="0" w:line="240" w:lineRule="auto"/>
        <w:rPr>
          <w:rFonts w:ascii="adobe-garamond-pro" w:eastAsia="Times New Roman" w:hAnsi="adobe-garamond-pro" w:cs="Times New Roman"/>
          <w:sz w:val="20"/>
          <w:szCs w:val="20"/>
        </w:rPr>
      </w:pPr>
      <w:r w:rsidRPr="00E902E2">
        <w:rPr>
          <w:rFonts w:ascii="adobe-garamond-pro" w:eastAsia="Times New Roman" w:hAnsi="adobe-garamond-pro" w:cs="Times New Roman"/>
          <w:noProof/>
          <w:sz w:val="20"/>
          <w:szCs w:val="20"/>
        </w:rPr>
        <w:t>Sharing personal data with leagues, county associations (and county schools’ associations) and other competition providers for entry in events.</w:t>
      </w:r>
    </w:p>
    <w:p w14:paraId="390FB6E5" w14:textId="77777777" w:rsidR="00E902E2" w:rsidRPr="00E902E2" w:rsidRDefault="00E902E2" w:rsidP="00C512DE">
      <w:pPr>
        <w:shd w:val="clear" w:color="auto" w:fill="FFFFFF"/>
        <w:spacing w:before="100" w:beforeAutospacing="1" w:after="0" w:line="240" w:lineRule="auto"/>
        <w:rPr>
          <w:rFonts w:ascii="proxima-nova" w:eastAsia="Times New Roman" w:hAnsi="proxima-nova" w:cs="Times New Roman"/>
          <w:b/>
          <w:bCs/>
          <w:caps/>
          <w:spacing w:val="30"/>
          <w:sz w:val="20"/>
          <w:szCs w:val="20"/>
        </w:rPr>
      </w:pPr>
      <w:r w:rsidRPr="00E902E2">
        <w:rPr>
          <w:rFonts w:ascii="adobe-garamond-pro" w:eastAsia="Times New Roman" w:hAnsi="adobe-garamond-pro" w:cs="Times New Roman"/>
          <w:sz w:val="20"/>
          <w:szCs w:val="20"/>
        </w:rPr>
        <w:t> </w:t>
      </w:r>
      <w:r w:rsidRPr="00E902E2">
        <w:rPr>
          <w:rFonts w:ascii="proxima-nova" w:eastAsia="Times New Roman" w:hAnsi="proxima-nova" w:cs="Times New Roman"/>
          <w:b/>
          <w:bCs/>
          <w:caps/>
          <w:spacing w:val="30"/>
          <w:sz w:val="20"/>
          <w:szCs w:val="20"/>
        </w:rPr>
        <w:t>FOR FUNDING AND REPORTING PURPOSES</w:t>
      </w:r>
    </w:p>
    <w:p w14:paraId="2AE84D74" w14:textId="77777777" w:rsidR="00E902E2" w:rsidRPr="00E902E2" w:rsidRDefault="00E902E2" w:rsidP="00C512DE">
      <w:pPr>
        <w:shd w:val="clear" w:color="auto" w:fill="FFFFFF"/>
        <w:spacing w:before="100" w:beforeAutospacing="1" w:after="0" w:line="240" w:lineRule="auto"/>
        <w:rPr>
          <w:rFonts w:ascii="adobe-garamond-pro" w:eastAsia="Times New Roman" w:hAnsi="adobe-garamond-pro" w:cs="Times New Roman"/>
          <w:sz w:val="20"/>
          <w:szCs w:val="20"/>
        </w:rPr>
      </w:pPr>
      <w:r w:rsidRPr="00E902E2">
        <w:rPr>
          <w:rFonts w:ascii="adobe-garamond-pro" w:eastAsia="Times New Roman" w:hAnsi="adobe-garamond-pro" w:cs="Times New Roman"/>
          <w:sz w:val="20"/>
          <w:szCs w:val="20"/>
        </w:rPr>
        <w:t>Sharing anonymised data with a funding partner as a condition of grant funding e.g. Local Authority;</w:t>
      </w:r>
    </w:p>
    <w:p w14:paraId="2CF021F3" w14:textId="77777777" w:rsidR="00E902E2" w:rsidRPr="00E902E2" w:rsidRDefault="00E902E2" w:rsidP="00C512DE">
      <w:pPr>
        <w:shd w:val="clear" w:color="auto" w:fill="FFFFFF"/>
        <w:spacing w:before="100" w:beforeAutospacing="1" w:after="0" w:line="240" w:lineRule="auto"/>
        <w:rPr>
          <w:rFonts w:ascii="adobe-garamond-pro" w:eastAsia="Times New Roman" w:hAnsi="adobe-garamond-pro" w:cs="Times New Roman"/>
          <w:sz w:val="20"/>
          <w:szCs w:val="20"/>
        </w:rPr>
      </w:pPr>
      <w:r w:rsidRPr="00E902E2">
        <w:rPr>
          <w:rFonts w:ascii="adobe-garamond-pro" w:eastAsia="Times New Roman" w:hAnsi="adobe-garamond-pro" w:cs="Times New Roman"/>
          <w:sz w:val="20"/>
          <w:szCs w:val="20"/>
        </w:rPr>
        <w:t>Analysing anonymised data to monitor club trends; and</w:t>
      </w:r>
    </w:p>
    <w:p w14:paraId="135333B5" w14:textId="77777777" w:rsidR="00E902E2" w:rsidRPr="00E902E2" w:rsidRDefault="00E902E2" w:rsidP="00C512DE">
      <w:pPr>
        <w:shd w:val="clear" w:color="auto" w:fill="FFFFFF"/>
        <w:spacing w:before="100" w:beforeAutospacing="1" w:after="0" w:line="240" w:lineRule="auto"/>
        <w:rPr>
          <w:rFonts w:ascii="adobe-garamond-pro" w:eastAsia="Times New Roman" w:hAnsi="adobe-garamond-pro" w:cs="Times New Roman"/>
          <w:sz w:val="20"/>
          <w:szCs w:val="20"/>
        </w:rPr>
      </w:pPr>
      <w:r w:rsidRPr="00E902E2">
        <w:rPr>
          <w:rFonts w:ascii="adobe-garamond-pro" w:eastAsia="Times New Roman" w:hAnsi="adobe-garamond-pro" w:cs="Times New Roman"/>
          <w:sz w:val="20"/>
          <w:szCs w:val="20"/>
        </w:rPr>
        <w:t>Sending an annual club survey to improve your experience as a club member</w:t>
      </w:r>
    </w:p>
    <w:p w14:paraId="79F364B7" w14:textId="77777777" w:rsidR="00E902E2" w:rsidRPr="00E902E2" w:rsidRDefault="00E902E2" w:rsidP="00C512DE">
      <w:pPr>
        <w:shd w:val="clear" w:color="auto" w:fill="FFFFFF"/>
        <w:spacing w:before="100" w:beforeAutospacing="1" w:after="0" w:line="240" w:lineRule="auto"/>
        <w:rPr>
          <w:rFonts w:ascii="proxima-nova" w:eastAsia="Times New Roman" w:hAnsi="proxima-nova" w:cs="Times New Roman"/>
          <w:b/>
          <w:bCs/>
          <w:caps/>
          <w:spacing w:val="30"/>
          <w:sz w:val="20"/>
          <w:szCs w:val="20"/>
        </w:rPr>
      </w:pPr>
      <w:r w:rsidRPr="00E902E2">
        <w:rPr>
          <w:rFonts w:ascii="adobe-garamond-pro" w:eastAsia="Times New Roman" w:hAnsi="adobe-garamond-pro" w:cs="Times New Roman"/>
          <w:sz w:val="20"/>
          <w:szCs w:val="20"/>
        </w:rPr>
        <w:t> </w:t>
      </w:r>
      <w:r w:rsidRPr="00E902E2">
        <w:rPr>
          <w:rFonts w:ascii="proxima-nova" w:eastAsia="Times New Roman" w:hAnsi="proxima-nova" w:cs="Times New Roman"/>
          <w:b/>
          <w:bCs/>
          <w:caps/>
          <w:spacing w:val="30"/>
          <w:sz w:val="20"/>
          <w:szCs w:val="20"/>
        </w:rPr>
        <w:t>FOR MEMBERSHIP AND CLUB MANAGEMENT  </w:t>
      </w:r>
    </w:p>
    <w:p w14:paraId="096BC901" w14:textId="77777777" w:rsidR="00E902E2" w:rsidRPr="00E902E2" w:rsidRDefault="00E902E2" w:rsidP="00C512DE">
      <w:pPr>
        <w:shd w:val="clear" w:color="auto" w:fill="FFFFFF"/>
        <w:spacing w:before="100" w:beforeAutospacing="1" w:after="0" w:line="240" w:lineRule="auto"/>
        <w:rPr>
          <w:rFonts w:ascii="adobe-garamond-pro" w:eastAsia="Times New Roman" w:hAnsi="adobe-garamond-pro" w:cs="Times New Roman"/>
          <w:sz w:val="20"/>
          <w:szCs w:val="20"/>
        </w:rPr>
      </w:pPr>
      <w:r w:rsidRPr="00E902E2">
        <w:rPr>
          <w:rFonts w:ascii="adobe-garamond-pro" w:eastAsia="Times New Roman" w:hAnsi="adobe-garamond-pro" w:cs="Times New Roman"/>
          <w:noProof/>
          <w:sz w:val="20"/>
          <w:szCs w:val="20"/>
        </w:rPr>
        <w:t>Processing of membership forms and payments</w:t>
      </w:r>
      <w:r w:rsidRPr="00E902E2">
        <w:rPr>
          <w:rFonts w:ascii="adobe-garamond-pro" w:eastAsia="Times New Roman" w:hAnsi="adobe-garamond-pro" w:cs="Times New Roman"/>
          <w:sz w:val="20"/>
          <w:szCs w:val="20"/>
        </w:rPr>
        <w:t>;</w:t>
      </w:r>
    </w:p>
    <w:p w14:paraId="070ADD0B" w14:textId="77777777" w:rsidR="00E902E2" w:rsidRPr="00E902E2" w:rsidRDefault="00E902E2" w:rsidP="00C512DE">
      <w:pPr>
        <w:shd w:val="clear" w:color="auto" w:fill="FFFFFF"/>
        <w:spacing w:before="100" w:beforeAutospacing="1" w:after="0" w:line="240" w:lineRule="auto"/>
        <w:rPr>
          <w:rFonts w:ascii="adobe-garamond-pro" w:eastAsia="Times New Roman" w:hAnsi="adobe-garamond-pro" w:cs="Times New Roman"/>
          <w:sz w:val="20"/>
          <w:szCs w:val="20"/>
        </w:rPr>
      </w:pPr>
      <w:r w:rsidRPr="00E902E2">
        <w:rPr>
          <w:rFonts w:ascii="adobe-garamond-pro" w:eastAsia="Times New Roman" w:hAnsi="adobe-garamond-pro" w:cs="Times New Roman"/>
          <w:sz w:val="20"/>
          <w:szCs w:val="20"/>
        </w:rPr>
        <w:t>Sharing data with committee members to provide information about club activities, membership renewals or invitation to social events;</w:t>
      </w:r>
    </w:p>
    <w:p w14:paraId="46CEB2E2" w14:textId="591D4E18" w:rsidR="00E902E2" w:rsidRPr="00E902E2" w:rsidRDefault="00E902E2" w:rsidP="00C512DE">
      <w:pPr>
        <w:shd w:val="clear" w:color="auto" w:fill="FFFFFF"/>
        <w:spacing w:before="100" w:beforeAutospacing="1" w:after="0" w:line="240" w:lineRule="auto"/>
        <w:rPr>
          <w:rFonts w:ascii="adobe-garamond-pro" w:eastAsia="Times New Roman" w:hAnsi="adobe-garamond-pro" w:cs="Times New Roman"/>
          <w:sz w:val="20"/>
          <w:szCs w:val="20"/>
        </w:rPr>
      </w:pPr>
      <w:r w:rsidRPr="00E902E2">
        <w:rPr>
          <w:rFonts w:ascii="adobe-garamond-pro" w:eastAsia="Times New Roman" w:hAnsi="adobe-garamond-pro" w:cs="Times New Roman"/>
          <w:sz w:val="20"/>
          <w:szCs w:val="20"/>
        </w:rPr>
        <w:t xml:space="preserve">Club </w:t>
      </w:r>
      <w:r w:rsidR="00861EEB">
        <w:rPr>
          <w:rFonts w:ascii="adobe-garamond-pro" w:eastAsia="Times New Roman" w:hAnsi="adobe-garamond-pro" w:cs="Times New Roman"/>
          <w:sz w:val="20"/>
          <w:szCs w:val="20"/>
        </w:rPr>
        <w:t>communications</w:t>
      </w:r>
      <w:r w:rsidRPr="00E902E2">
        <w:rPr>
          <w:rFonts w:ascii="adobe-garamond-pro" w:eastAsia="Times New Roman" w:hAnsi="adobe-garamond-pro" w:cs="Times New Roman"/>
          <w:sz w:val="20"/>
          <w:szCs w:val="20"/>
        </w:rPr>
        <w:t xml:space="preserve"> promoting club activity; and</w:t>
      </w:r>
    </w:p>
    <w:p w14:paraId="02B15150" w14:textId="77777777" w:rsidR="00E902E2" w:rsidRPr="00E902E2" w:rsidRDefault="00E902E2" w:rsidP="00C512DE">
      <w:pPr>
        <w:shd w:val="clear" w:color="auto" w:fill="FFFFFF"/>
        <w:spacing w:before="100" w:beforeAutospacing="1" w:after="0" w:line="240" w:lineRule="auto"/>
        <w:rPr>
          <w:rFonts w:ascii="adobe-garamond-pro" w:eastAsia="Times New Roman" w:hAnsi="adobe-garamond-pro" w:cs="Times New Roman"/>
          <w:sz w:val="20"/>
          <w:szCs w:val="20"/>
        </w:rPr>
      </w:pPr>
      <w:r w:rsidRPr="00E902E2">
        <w:rPr>
          <w:rFonts w:ascii="adobe-garamond-pro" w:eastAsia="Times New Roman" w:hAnsi="adobe-garamond-pro" w:cs="Times New Roman"/>
          <w:sz w:val="20"/>
          <w:szCs w:val="20"/>
        </w:rPr>
        <w:lastRenderedPageBreak/>
        <w:t>Publishing of race and competition results</w:t>
      </w:r>
    </w:p>
    <w:p w14:paraId="678908EE" w14:textId="77777777" w:rsidR="00E902E2" w:rsidRPr="00E902E2" w:rsidRDefault="00E902E2" w:rsidP="00C512DE">
      <w:pPr>
        <w:shd w:val="clear" w:color="auto" w:fill="FFFFFF"/>
        <w:spacing w:before="100" w:beforeAutospacing="1" w:after="0" w:line="240" w:lineRule="auto"/>
        <w:rPr>
          <w:rFonts w:ascii="proxima-nova" w:eastAsia="Times New Roman" w:hAnsi="proxima-nova" w:cs="Times New Roman"/>
          <w:b/>
          <w:bCs/>
          <w:caps/>
          <w:spacing w:val="30"/>
          <w:sz w:val="20"/>
          <w:szCs w:val="20"/>
        </w:rPr>
      </w:pPr>
      <w:r w:rsidRPr="00E902E2">
        <w:rPr>
          <w:rFonts w:ascii="adobe-garamond-pro" w:eastAsia="Times New Roman" w:hAnsi="adobe-garamond-pro" w:cs="Times New Roman"/>
          <w:sz w:val="20"/>
          <w:szCs w:val="20"/>
        </w:rPr>
        <w:t> </w:t>
      </w:r>
      <w:r w:rsidRPr="00E902E2">
        <w:rPr>
          <w:rFonts w:ascii="proxima-nova" w:eastAsia="Times New Roman" w:hAnsi="proxima-nova" w:cs="Times New Roman"/>
          <w:b/>
          <w:bCs/>
          <w:caps/>
          <w:spacing w:val="30"/>
          <w:sz w:val="20"/>
          <w:szCs w:val="20"/>
        </w:rPr>
        <w:t>MARKETING AND COMMUNICATIONS</w:t>
      </w:r>
    </w:p>
    <w:p w14:paraId="0F288C60" w14:textId="77777777" w:rsidR="00E902E2" w:rsidRPr="00E902E2" w:rsidRDefault="00E902E2" w:rsidP="00C512DE">
      <w:pPr>
        <w:shd w:val="clear" w:color="auto" w:fill="FFFFFF"/>
        <w:spacing w:before="100" w:beforeAutospacing="1" w:after="0" w:line="240" w:lineRule="auto"/>
        <w:rPr>
          <w:rFonts w:ascii="adobe-garamond-pro" w:eastAsia="Times New Roman" w:hAnsi="adobe-garamond-pro" w:cs="Times New Roman"/>
          <w:sz w:val="20"/>
          <w:szCs w:val="20"/>
        </w:rPr>
      </w:pPr>
      <w:r w:rsidRPr="00E902E2">
        <w:rPr>
          <w:rFonts w:ascii="adobe-garamond-pro" w:eastAsia="Times New Roman" w:hAnsi="adobe-garamond-pro" w:cs="Times New Roman"/>
          <w:sz w:val="20"/>
          <w:szCs w:val="20"/>
        </w:rPr>
        <w:t>Sending information about promotions and offers from sponsors;</w:t>
      </w:r>
    </w:p>
    <w:p w14:paraId="219DF74C" w14:textId="77777777" w:rsidR="00E902E2" w:rsidRPr="00E902E2" w:rsidRDefault="00C512DE" w:rsidP="00C512DE">
      <w:pPr>
        <w:shd w:val="clear" w:color="auto" w:fill="FFFFFF"/>
        <w:spacing w:before="100" w:beforeAutospacing="1" w:after="0" w:line="240" w:lineRule="auto"/>
        <w:rPr>
          <w:rFonts w:ascii="adobe-garamond-pro" w:eastAsia="Times New Roman" w:hAnsi="adobe-garamond-pro" w:cs="Times New Roman"/>
          <w:noProof/>
          <w:sz w:val="20"/>
          <w:szCs w:val="20"/>
          <w:u w:val="thick" w:color="28B473"/>
        </w:rPr>
      </w:pPr>
      <w:r w:rsidRPr="00C512DE">
        <w:rPr>
          <w:rFonts w:ascii="adobe-garamond-pro" w:eastAsia="Times New Roman" w:hAnsi="adobe-garamond-pro" w:cs="Times New Roman"/>
          <w:noProof/>
          <w:sz w:val="20"/>
          <w:szCs w:val="20"/>
        </w:rPr>
        <w:t>S</w:t>
      </w:r>
      <w:r w:rsidR="00E902E2" w:rsidRPr="00E902E2">
        <w:rPr>
          <w:rFonts w:ascii="adobe-garamond-pro" w:eastAsia="Times New Roman" w:hAnsi="adobe-garamond-pro" w:cs="Times New Roman"/>
          <w:noProof/>
          <w:sz w:val="20"/>
          <w:szCs w:val="20"/>
        </w:rPr>
        <w:t>ending</w:t>
      </w:r>
      <w:r w:rsidRPr="00C512DE">
        <w:rPr>
          <w:rFonts w:ascii="adobe-garamond-pro" w:eastAsia="Times New Roman" w:hAnsi="adobe-garamond-pro" w:cs="Times New Roman"/>
          <w:noProof/>
          <w:sz w:val="20"/>
          <w:szCs w:val="20"/>
        </w:rPr>
        <w:t xml:space="preserve"> </w:t>
      </w:r>
      <w:r w:rsidR="00E902E2" w:rsidRPr="00E902E2">
        <w:rPr>
          <w:rFonts w:ascii="adobe-garamond-pro" w:eastAsia="Times New Roman" w:hAnsi="adobe-garamond-pro" w:cs="Times New Roman"/>
          <w:sz w:val="20"/>
          <w:szCs w:val="20"/>
        </w:rPr>
        <w:t>information about selling club kit, merchandise or fundraising.</w:t>
      </w:r>
    </w:p>
    <w:p w14:paraId="4424EFD5" w14:textId="77777777" w:rsidR="00E902E2" w:rsidRPr="00E902E2" w:rsidRDefault="00E902E2" w:rsidP="00C512DE">
      <w:pPr>
        <w:shd w:val="clear" w:color="auto" w:fill="FFFFFF"/>
        <w:spacing w:before="100" w:beforeAutospacing="1" w:after="0" w:line="240" w:lineRule="auto"/>
        <w:rPr>
          <w:rFonts w:ascii="adobe-garamond-pro" w:eastAsia="Times New Roman" w:hAnsi="adobe-garamond-pro" w:cs="Times New Roman"/>
          <w:sz w:val="20"/>
          <w:szCs w:val="20"/>
        </w:rPr>
      </w:pPr>
      <w:r w:rsidRPr="00E902E2">
        <w:rPr>
          <w:rFonts w:ascii="adobe-garamond-pro" w:eastAsia="Times New Roman" w:hAnsi="adobe-garamond-pro" w:cs="Times New Roman"/>
          <w:sz w:val="20"/>
          <w:szCs w:val="20"/>
        </w:rPr>
        <w:t xml:space="preserve">Any </w:t>
      </w:r>
      <w:r w:rsidRPr="00E902E2">
        <w:rPr>
          <w:rFonts w:ascii="adobe-garamond-pro" w:eastAsia="Times New Roman" w:hAnsi="adobe-garamond-pro" w:cs="Times New Roman"/>
          <w:noProof/>
          <w:sz w:val="20"/>
          <w:szCs w:val="20"/>
        </w:rPr>
        <w:t>special</w:t>
      </w:r>
      <w:r w:rsidRPr="00E902E2">
        <w:rPr>
          <w:rFonts w:ascii="adobe-garamond-pro" w:eastAsia="Times New Roman" w:hAnsi="adobe-garamond-pro" w:cs="Times New Roman"/>
          <w:sz w:val="20"/>
          <w:szCs w:val="20"/>
        </w:rPr>
        <w:t xml:space="preserve"> category health data we hold on you is only processed for the purpose(s) of fitness/ health checks or passing health data to coaches to allow the safe running of training sessions. We </w:t>
      </w:r>
      <w:r w:rsidRPr="00E902E2">
        <w:rPr>
          <w:rFonts w:ascii="adobe-garamond-pro" w:eastAsia="Times New Roman" w:hAnsi="adobe-garamond-pro" w:cs="Times New Roman"/>
          <w:noProof/>
          <w:sz w:val="20"/>
          <w:szCs w:val="20"/>
        </w:rPr>
        <w:t>process</w:t>
      </w:r>
      <w:r w:rsidRPr="00E902E2">
        <w:rPr>
          <w:rFonts w:ascii="adobe-garamond-pro" w:eastAsia="Times New Roman" w:hAnsi="adobe-garamond-pro" w:cs="Times New Roman"/>
          <w:sz w:val="20"/>
          <w:szCs w:val="20"/>
        </w:rPr>
        <w:t xml:space="preserve"> this data on the lawful basis of consent. Therefore, we will also need your explicit </w:t>
      </w:r>
      <w:r w:rsidRPr="00E902E2">
        <w:rPr>
          <w:rFonts w:ascii="adobe-garamond-pro" w:eastAsia="Times New Roman" w:hAnsi="adobe-garamond-pro" w:cs="Times New Roman"/>
          <w:noProof/>
          <w:sz w:val="20"/>
          <w:szCs w:val="20"/>
        </w:rPr>
        <w:t>consent</w:t>
      </w:r>
      <w:r w:rsidRPr="00E902E2">
        <w:rPr>
          <w:rFonts w:ascii="adobe-garamond-pro" w:eastAsia="Times New Roman" w:hAnsi="adobe-garamond-pro" w:cs="Times New Roman"/>
          <w:sz w:val="20"/>
          <w:szCs w:val="20"/>
        </w:rPr>
        <w:t xml:space="preserve"> to process this data, which we wi</w:t>
      </w:r>
      <w:r w:rsidR="00C512DE">
        <w:rPr>
          <w:rFonts w:ascii="adobe-garamond-pro" w:eastAsia="Times New Roman" w:hAnsi="adobe-garamond-pro" w:cs="Times New Roman"/>
          <w:sz w:val="20"/>
          <w:szCs w:val="20"/>
        </w:rPr>
        <w:t>l</w:t>
      </w:r>
      <w:r w:rsidRPr="00E902E2">
        <w:rPr>
          <w:rFonts w:ascii="adobe-garamond-pro" w:eastAsia="Times New Roman" w:hAnsi="adobe-garamond-pro" w:cs="Times New Roman"/>
          <w:sz w:val="20"/>
          <w:szCs w:val="20"/>
        </w:rPr>
        <w:t>l ask for at the point of collecting it.</w:t>
      </w:r>
    </w:p>
    <w:p w14:paraId="58119452" w14:textId="77777777" w:rsidR="00C512DE" w:rsidRDefault="00E902E2" w:rsidP="00C512DE">
      <w:pPr>
        <w:shd w:val="clear" w:color="auto" w:fill="FFFFFF"/>
        <w:spacing w:before="100" w:beforeAutospacing="1" w:after="0" w:line="240" w:lineRule="auto"/>
        <w:rPr>
          <w:rFonts w:ascii="proxima-nova" w:eastAsia="Times New Roman" w:hAnsi="proxima-nova" w:cs="Times New Roman"/>
          <w:caps/>
          <w:color w:val="4A4A4A"/>
          <w:spacing w:val="30"/>
          <w:sz w:val="20"/>
          <w:szCs w:val="20"/>
        </w:rPr>
      </w:pPr>
      <w:r w:rsidRPr="00E902E2">
        <w:rPr>
          <w:rFonts w:ascii="adobe-garamond-pro" w:eastAsia="Times New Roman" w:hAnsi="adobe-garamond-pro" w:cs="Times New Roman"/>
          <w:sz w:val="20"/>
          <w:szCs w:val="20"/>
        </w:rPr>
        <w:t> </w:t>
      </w:r>
      <w:r w:rsidRPr="00E902E2">
        <w:rPr>
          <w:rFonts w:ascii="proxima-nova" w:eastAsia="Times New Roman" w:hAnsi="proxima-nova" w:cs="Times New Roman"/>
          <w:caps/>
          <w:color w:val="4A4A4A"/>
          <w:spacing w:val="30"/>
          <w:sz w:val="20"/>
          <w:szCs w:val="20"/>
        </w:rPr>
        <w:t>SOCIAL MEDIA</w:t>
      </w:r>
    </w:p>
    <w:p w14:paraId="3573F4BE" w14:textId="77777777" w:rsidR="00E902E2" w:rsidRPr="00E902E2" w:rsidRDefault="00E902E2" w:rsidP="00C512DE">
      <w:pPr>
        <w:shd w:val="clear" w:color="auto" w:fill="FFFFFF"/>
        <w:spacing w:before="100" w:beforeAutospacing="1" w:after="0" w:line="240" w:lineRule="auto"/>
        <w:rPr>
          <w:rFonts w:ascii="adobe-garamond-pro" w:eastAsia="Times New Roman" w:hAnsi="adobe-garamond-pro" w:cs="Times New Roman"/>
          <w:sz w:val="20"/>
          <w:szCs w:val="20"/>
        </w:rPr>
      </w:pPr>
      <w:r w:rsidRPr="00E902E2">
        <w:rPr>
          <w:rFonts w:ascii="adobe-garamond-pro" w:eastAsia="Times New Roman" w:hAnsi="adobe-garamond-pro" w:cs="Times New Roman"/>
          <w:sz w:val="20"/>
          <w:szCs w:val="20"/>
        </w:rPr>
        <w:t xml:space="preserve">The club has the following social media pages: Facebook, Twitter, Instagram and Strava. All members are free to join these pages. If you </w:t>
      </w:r>
      <w:r w:rsidRPr="00E902E2">
        <w:rPr>
          <w:rFonts w:ascii="adobe-garamond-pro" w:eastAsia="Times New Roman" w:hAnsi="adobe-garamond-pro" w:cs="Times New Roman"/>
          <w:noProof/>
          <w:sz w:val="20"/>
          <w:szCs w:val="20"/>
        </w:rPr>
        <w:t>join</w:t>
      </w:r>
      <w:r w:rsidRPr="00E902E2">
        <w:rPr>
          <w:rFonts w:ascii="adobe-garamond-pro" w:eastAsia="Times New Roman" w:hAnsi="adobe-garamond-pro" w:cs="Times New Roman"/>
          <w:sz w:val="20"/>
          <w:szCs w:val="20"/>
        </w:rPr>
        <w:t xml:space="preserve"> one of the Social Media pages, please note that the provider(s) of the social media platform(s) have their </w:t>
      </w:r>
      <w:r w:rsidRPr="00E902E2">
        <w:rPr>
          <w:rFonts w:ascii="adobe-garamond-pro" w:eastAsia="Times New Roman" w:hAnsi="adobe-garamond-pro" w:cs="Times New Roman"/>
          <w:noProof/>
          <w:sz w:val="20"/>
          <w:szCs w:val="20"/>
        </w:rPr>
        <w:t>own</w:t>
      </w:r>
      <w:r w:rsidRPr="00E902E2">
        <w:rPr>
          <w:rFonts w:ascii="adobe-garamond-pro" w:eastAsia="Times New Roman" w:hAnsi="adobe-garamond-pro" w:cs="Times New Roman"/>
          <w:sz w:val="20"/>
          <w:szCs w:val="20"/>
        </w:rPr>
        <w:t xml:space="preserve"> privacy policies and that the club does not accept any responsibility or liability for these policies.  Please check these policies before you submit any personal data on the club social media pages.</w:t>
      </w:r>
    </w:p>
    <w:p w14:paraId="3C80E687" w14:textId="77777777" w:rsidR="00E902E2" w:rsidRPr="00E902E2" w:rsidRDefault="00E902E2" w:rsidP="00C512DE">
      <w:pPr>
        <w:shd w:val="clear" w:color="auto" w:fill="FFFFFF"/>
        <w:spacing w:before="100" w:beforeAutospacing="1" w:after="0" w:line="240" w:lineRule="auto"/>
        <w:rPr>
          <w:rFonts w:ascii="proxima-nova" w:eastAsia="Times New Roman" w:hAnsi="proxima-nova" w:cs="Times New Roman"/>
          <w:caps/>
          <w:color w:val="4A4A4A"/>
          <w:spacing w:val="30"/>
          <w:sz w:val="20"/>
          <w:szCs w:val="20"/>
        </w:rPr>
      </w:pPr>
      <w:r w:rsidRPr="00E902E2">
        <w:rPr>
          <w:rFonts w:ascii="adobe-garamond-pro" w:eastAsia="Times New Roman" w:hAnsi="adobe-garamond-pro" w:cs="Times New Roman"/>
          <w:sz w:val="20"/>
          <w:szCs w:val="20"/>
        </w:rPr>
        <w:t> </w:t>
      </w:r>
      <w:r w:rsidRPr="00E902E2">
        <w:rPr>
          <w:rFonts w:ascii="proxima-nova" w:eastAsia="Times New Roman" w:hAnsi="proxima-nova" w:cs="Times New Roman"/>
          <w:caps/>
          <w:color w:val="4A4A4A"/>
          <w:spacing w:val="30"/>
          <w:sz w:val="20"/>
          <w:szCs w:val="20"/>
        </w:rPr>
        <w:t xml:space="preserve">WHOM WE SHARE YOUR </w:t>
      </w:r>
      <w:r w:rsidRPr="00E902E2">
        <w:rPr>
          <w:rFonts w:ascii="proxima-nova" w:eastAsia="Times New Roman" w:hAnsi="proxima-nova" w:cs="Times New Roman"/>
          <w:caps/>
          <w:noProof/>
          <w:color w:val="4A4A4A"/>
          <w:spacing w:val="30"/>
          <w:sz w:val="20"/>
          <w:szCs w:val="20"/>
        </w:rPr>
        <w:t>PERSONAL</w:t>
      </w:r>
      <w:r w:rsidRPr="00E902E2">
        <w:rPr>
          <w:rFonts w:ascii="proxima-nova" w:eastAsia="Times New Roman" w:hAnsi="proxima-nova" w:cs="Times New Roman"/>
          <w:caps/>
          <w:color w:val="4A4A4A"/>
          <w:spacing w:val="30"/>
          <w:sz w:val="20"/>
          <w:szCs w:val="20"/>
        </w:rPr>
        <w:t xml:space="preserve"> DATA WITH</w:t>
      </w:r>
    </w:p>
    <w:p w14:paraId="3818AA27" w14:textId="77777777" w:rsidR="00E902E2" w:rsidRPr="00E902E2" w:rsidRDefault="00E902E2" w:rsidP="00C512DE">
      <w:pPr>
        <w:shd w:val="clear" w:color="auto" w:fill="FFFFFF"/>
        <w:spacing w:before="100" w:beforeAutospacing="1" w:after="0" w:line="240" w:lineRule="auto"/>
        <w:rPr>
          <w:rFonts w:ascii="adobe-garamond-pro" w:eastAsia="Times New Roman" w:hAnsi="adobe-garamond-pro" w:cs="Times New Roman"/>
          <w:sz w:val="20"/>
          <w:szCs w:val="20"/>
        </w:rPr>
      </w:pPr>
      <w:r w:rsidRPr="00E902E2">
        <w:rPr>
          <w:rFonts w:ascii="adobe-garamond-pro" w:eastAsia="Times New Roman" w:hAnsi="adobe-garamond-pro" w:cs="Times New Roman"/>
          <w:sz w:val="20"/>
          <w:szCs w:val="20"/>
        </w:rPr>
        <w:t xml:space="preserve">When you become a member of the Club, you will also automatically </w:t>
      </w:r>
      <w:r w:rsidRPr="00E902E2">
        <w:rPr>
          <w:rFonts w:ascii="adobe-garamond-pro" w:eastAsia="Times New Roman" w:hAnsi="adobe-garamond-pro" w:cs="Times New Roman"/>
          <w:noProof/>
          <w:sz w:val="20"/>
          <w:szCs w:val="20"/>
        </w:rPr>
        <w:t>be registered</w:t>
      </w:r>
      <w:r w:rsidRPr="00E902E2">
        <w:rPr>
          <w:rFonts w:ascii="adobe-garamond-pro" w:eastAsia="Times New Roman" w:hAnsi="adobe-garamond-pro" w:cs="Times New Roman"/>
          <w:sz w:val="20"/>
          <w:szCs w:val="20"/>
        </w:rPr>
        <w:t xml:space="preserve"> as a member of England Athletics Limited. We will provide England Athletics Limited </w:t>
      </w:r>
      <w:r w:rsidRPr="00E902E2">
        <w:rPr>
          <w:rFonts w:ascii="adobe-garamond-pro" w:eastAsia="Times New Roman" w:hAnsi="adobe-garamond-pro" w:cs="Times New Roman"/>
          <w:noProof/>
          <w:sz w:val="20"/>
          <w:szCs w:val="20"/>
        </w:rPr>
        <w:t>with</w:t>
      </w:r>
      <w:r w:rsidRPr="00E902E2">
        <w:rPr>
          <w:rFonts w:ascii="adobe-garamond-pro" w:eastAsia="Times New Roman" w:hAnsi="adobe-garamond-pro" w:cs="Times New Roman"/>
          <w:sz w:val="20"/>
          <w:szCs w:val="20"/>
        </w:rPr>
        <w:t xml:space="preserve"> your Athletics Data which they will use to enable access to the MyAthletics portal. England Athletics Limited will contact you to invite you to sign into and update your MyAthletics portal. You can set and amend your privacy settings from the MyAthletics portal. If you have any questions about the continuing privacy of your </w:t>
      </w:r>
      <w:r w:rsidRPr="00E902E2">
        <w:rPr>
          <w:rFonts w:ascii="adobe-garamond-pro" w:eastAsia="Times New Roman" w:hAnsi="adobe-garamond-pro" w:cs="Times New Roman"/>
          <w:noProof/>
          <w:sz w:val="20"/>
          <w:szCs w:val="20"/>
        </w:rPr>
        <w:t>personal</w:t>
      </w:r>
      <w:r w:rsidRPr="00E902E2">
        <w:rPr>
          <w:rFonts w:ascii="adobe-garamond-pro" w:eastAsia="Times New Roman" w:hAnsi="adobe-garamond-pro" w:cs="Times New Roman"/>
          <w:sz w:val="20"/>
          <w:szCs w:val="20"/>
        </w:rPr>
        <w:t xml:space="preserve"> data when it </w:t>
      </w:r>
      <w:r w:rsidRPr="00E902E2">
        <w:rPr>
          <w:rFonts w:ascii="adobe-garamond-pro" w:eastAsia="Times New Roman" w:hAnsi="adobe-garamond-pro" w:cs="Times New Roman"/>
          <w:noProof/>
          <w:sz w:val="20"/>
          <w:szCs w:val="20"/>
        </w:rPr>
        <w:t>is shared</w:t>
      </w:r>
      <w:r w:rsidRPr="00E902E2">
        <w:rPr>
          <w:rFonts w:ascii="adobe-garamond-pro" w:eastAsia="Times New Roman" w:hAnsi="adobe-garamond-pro" w:cs="Times New Roman"/>
          <w:sz w:val="20"/>
          <w:szCs w:val="20"/>
        </w:rPr>
        <w:t xml:space="preserve"> with England Athletics Limited, please contact </w:t>
      </w:r>
      <w:hyperlink r:id="rId9" w:history="1">
        <w:r w:rsidRPr="00E902E2">
          <w:rPr>
            <w:rFonts w:ascii="adobe-garamond-pro" w:eastAsia="Times New Roman" w:hAnsi="adobe-garamond-pro" w:cs="Times New Roman"/>
            <w:color w:val="3D9991"/>
            <w:sz w:val="20"/>
            <w:szCs w:val="20"/>
            <w:u w:val="single"/>
          </w:rPr>
          <w:t>dataprotection@englandathletics.org</w:t>
        </w:r>
      </w:hyperlink>
      <w:r w:rsidRPr="00E902E2">
        <w:rPr>
          <w:rFonts w:ascii="adobe-garamond-pro" w:eastAsia="Times New Roman" w:hAnsi="adobe-garamond-pro" w:cs="Times New Roman"/>
          <w:sz w:val="20"/>
          <w:szCs w:val="20"/>
        </w:rPr>
        <w:t>.</w:t>
      </w:r>
    </w:p>
    <w:p w14:paraId="25445D3B" w14:textId="77777777" w:rsidR="00E902E2" w:rsidRPr="00E902E2" w:rsidRDefault="00E902E2" w:rsidP="00C512DE">
      <w:pPr>
        <w:shd w:val="clear" w:color="auto" w:fill="FFFFFF"/>
        <w:spacing w:before="100" w:beforeAutospacing="1" w:after="0" w:line="240" w:lineRule="auto"/>
        <w:rPr>
          <w:rFonts w:ascii="adobe-garamond-pro" w:eastAsia="Times New Roman" w:hAnsi="adobe-garamond-pro" w:cs="Times New Roman"/>
          <w:sz w:val="20"/>
          <w:szCs w:val="20"/>
        </w:rPr>
      </w:pPr>
      <w:r w:rsidRPr="00E902E2">
        <w:rPr>
          <w:rFonts w:ascii="adobe-garamond-pro" w:eastAsia="Times New Roman" w:hAnsi="adobe-garamond-pro" w:cs="Times New Roman"/>
          <w:sz w:val="20"/>
          <w:szCs w:val="20"/>
        </w:rPr>
        <w:t xml:space="preserve"> The Club does not supply any personal data it holds for this purpose to any other third party. The Club does not store or transfer your </w:t>
      </w:r>
      <w:r w:rsidRPr="00E902E2">
        <w:rPr>
          <w:rFonts w:ascii="adobe-garamond-pro" w:eastAsia="Times New Roman" w:hAnsi="adobe-garamond-pro" w:cs="Times New Roman"/>
          <w:noProof/>
          <w:sz w:val="20"/>
          <w:szCs w:val="20"/>
        </w:rPr>
        <w:t>personal</w:t>
      </w:r>
      <w:r w:rsidRPr="00E902E2">
        <w:rPr>
          <w:rFonts w:ascii="adobe-garamond-pro" w:eastAsia="Times New Roman" w:hAnsi="adobe-garamond-pro" w:cs="Times New Roman"/>
          <w:sz w:val="20"/>
          <w:szCs w:val="20"/>
        </w:rPr>
        <w:t xml:space="preserve"> data outside of the UK. Where the Club does transfer your </w:t>
      </w:r>
      <w:r w:rsidRPr="00E902E2">
        <w:rPr>
          <w:rFonts w:ascii="adobe-garamond-pro" w:eastAsia="Times New Roman" w:hAnsi="adobe-garamond-pro" w:cs="Times New Roman"/>
          <w:noProof/>
          <w:sz w:val="20"/>
          <w:szCs w:val="20"/>
        </w:rPr>
        <w:t>personal</w:t>
      </w:r>
      <w:r w:rsidRPr="00E902E2">
        <w:rPr>
          <w:rFonts w:ascii="adobe-garamond-pro" w:eastAsia="Times New Roman" w:hAnsi="adobe-garamond-pro" w:cs="Times New Roman"/>
          <w:sz w:val="20"/>
          <w:szCs w:val="20"/>
        </w:rPr>
        <w:t xml:space="preserve"> data overseas it is with the appropriate safeguards in place to ensure the security of that personal data.</w:t>
      </w:r>
    </w:p>
    <w:p w14:paraId="4AB969B7" w14:textId="77777777" w:rsidR="00E902E2" w:rsidRPr="00E902E2" w:rsidRDefault="00E902E2" w:rsidP="00C512DE">
      <w:pPr>
        <w:shd w:val="clear" w:color="auto" w:fill="FFFFFF"/>
        <w:spacing w:before="100" w:beforeAutospacing="1" w:after="0" w:line="240" w:lineRule="auto"/>
        <w:rPr>
          <w:rFonts w:ascii="proxima-nova" w:eastAsia="Times New Roman" w:hAnsi="proxima-nova" w:cs="Times New Roman"/>
          <w:caps/>
          <w:color w:val="4A4A4A"/>
          <w:spacing w:val="30"/>
          <w:sz w:val="20"/>
          <w:szCs w:val="20"/>
        </w:rPr>
      </w:pPr>
      <w:r w:rsidRPr="00E902E2">
        <w:rPr>
          <w:rFonts w:ascii="adobe-garamond-pro" w:eastAsia="Times New Roman" w:hAnsi="adobe-garamond-pro" w:cs="Times New Roman"/>
          <w:sz w:val="20"/>
          <w:szCs w:val="20"/>
        </w:rPr>
        <w:t> </w:t>
      </w:r>
      <w:r w:rsidRPr="00E902E2">
        <w:rPr>
          <w:rFonts w:ascii="proxima-nova" w:eastAsia="Times New Roman" w:hAnsi="proxima-nova" w:cs="Times New Roman"/>
          <w:caps/>
          <w:color w:val="4A4A4A"/>
          <w:spacing w:val="30"/>
          <w:sz w:val="20"/>
          <w:szCs w:val="20"/>
        </w:rPr>
        <w:t xml:space="preserve">HOW LONG WE HOLD YOUR </w:t>
      </w:r>
      <w:r w:rsidRPr="00E902E2">
        <w:rPr>
          <w:rFonts w:ascii="proxima-nova" w:eastAsia="Times New Roman" w:hAnsi="proxima-nova" w:cs="Times New Roman"/>
          <w:caps/>
          <w:noProof/>
          <w:color w:val="4A4A4A"/>
          <w:spacing w:val="30"/>
          <w:sz w:val="20"/>
          <w:szCs w:val="20"/>
        </w:rPr>
        <w:t>PERSONAL</w:t>
      </w:r>
      <w:r w:rsidRPr="00E902E2">
        <w:rPr>
          <w:rFonts w:ascii="proxima-nova" w:eastAsia="Times New Roman" w:hAnsi="proxima-nova" w:cs="Times New Roman"/>
          <w:caps/>
          <w:color w:val="4A4A4A"/>
          <w:spacing w:val="30"/>
          <w:sz w:val="20"/>
          <w:szCs w:val="20"/>
        </w:rPr>
        <w:t xml:space="preserve"> DATA</w:t>
      </w:r>
    </w:p>
    <w:p w14:paraId="46195DAF" w14:textId="77777777" w:rsidR="00E902E2" w:rsidRPr="00E902E2" w:rsidRDefault="00E902E2" w:rsidP="00C512DE">
      <w:pPr>
        <w:shd w:val="clear" w:color="auto" w:fill="FFFFFF"/>
        <w:spacing w:before="100" w:beforeAutospacing="1" w:after="0" w:line="240" w:lineRule="auto"/>
        <w:rPr>
          <w:rFonts w:ascii="adobe-garamond-pro" w:eastAsia="Times New Roman" w:hAnsi="adobe-garamond-pro" w:cs="Times New Roman"/>
          <w:sz w:val="20"/>
          <w:szCs w:val="20"/>
        </w:rPr>
      </w:pPr>
      <w:r w:rsidRPr="00E902E2">
        <w:rPr>
          <w:rFonts w:ascii="adobe-garamond-pro" w:eastAsia="Times New Roman" w:hAnsi="adobe-garamond-pro" w:cs="Times New Roman"/>
          <w:sz w:val="20"/>
          <w:szCs w:val="20"/>
        </w:rPr>
        <w:t xml:space="preserve">We will hold your </w:t>
      </w:r>
      <w:r w:rsidRPr="00E902E2">
        <w:rPr>
          <w:rFonts w:ascii="adobe-garamond-pro" w:eastAsia="Times New Roman" w:hAnsi="adobe-garamond-pro" w:cs="Times New Roman"/>
          <w:noProof/>
          <w:sz w:val="20"/>
          <w:szCs w:val="20"/>
        </w:rPr>
        <w:t>personal</w:t>
      </w:r>
      <w:r w:rsidRPr="00E902E2">
        <w:rPr>
          <w:rFonts w:ascii="adobe-garamond-pro" w:eastAsia="Times New Roman" w:hAnsi="adobe-garamond-pro" w:cs="Times New Roman"/>
          <w:sz w:val="20"/>
          <w:szCs w:val="20"/>
        </w:rPr>
        <w:t xml:space="preserve"> data on file for as long as you are a member with us. Athlete data is updated every year on annual membership forms. Any personal </w:t>
      </w:r>
      <w:r w:rsidRPr="00E902E2">
        <w:rPr>
          <w:rFonts w:ascii="adobe-garamond-pro" w:eastAsia="Times New Roman" w:hAnsi="adobe-garamond-pro" w:cs="Times New Roman"/>
          <w:noProof/>
          <w:sz w:val="20"/>
          <w:szCs w:val="20"/>
        </w:rPr>
        <w:t>data</w:t>
      </w:r>
      <w:r w:rsidRPr="00E902E2">
        <w:rPr>
          <w:rFonts w:ascii="adobe-garamond-pro" w:eastAsia="Times New Roman" w:hAnsi="adobe-garamond-pro" w:cs="Times New Roman"/>
          <w:sz w:val="20"/>
          <w:szCs w:val="20"/>
        </w:rPr>
        <w:t xml:space="preserve"> we hold on you will </w:t>
      </w:r>
      <w:r w:rsidRPr="00E902E2">
        <w:rPr>
          <w:rFonts w:ascii="adobe-garamond-pro" w:eastAsia="Times New Roman" w:hAnsi="adobe-garamond-pro" w:cs="Times New Roman"/>
          <w:noProof/>
          <w:sz w:val="20"/>
          <w:szCs w:val="20"/>
        </w:rPr>
        <w:t>be securely destroyed</w:t>
      </w:r>
      <w:r w:rsidRPr="00E902E2">
        <w:rPr>
          <w:rFonts w:ascii="adobe-garamond-pro" w:eastAsia="Times New Roman" w:hAnsi="adobe-garamond-pro" w:cs="Times New Roman"/>
          <w:sz w:val="20"/>
          <w:szCs w:val="20"/>
        </w:rPr>
        <w:t xml:space="preserve"> after four years of inactivity on that member’s account, in line with England Athletics Limited’s retention policy. Your data </w:t>
      </w:r>
      <w:r w:rsidRPr="00E902E2">
        <w:rPr>
          <w:rFonts w:ascii="adobe-garamond-pro" w:eastAsia="Times New Roman" w:hAnsi="adobe-garamond-pro" w:cs="Times New Roman"/>
          <w:noProof/>
          <w:sz w:val="20"/>
          <w:szCs w:val="20"/>
        </w:rPr>
        <w:t>is not processed</w:t>
      </w:r>
      <w:r w:rsidRPr="00E902E2">
        <w:rPr>
          <w:rFonts w:ascii="adobe-garamond-pro" w:eastAsia="Times New Roman" w:hAnsi="adobe-garamond-pro" w:cs="Times New Roman"/>
          <w:sz w:val="20"/>
          <w:szCs w:val="20"/>
        </w:rPr>
        <w:t xml:space="preserve"> for any further purposes other than those detailed in this policy.</w:t>
      </w:r>
    </w:p>
    <w:p w14:paraId="562BD1FF" w14:textId="77777777" w:rsidR="00E902E2" w:rsidRPr="00E902E2" w:rsidRDefault="00E902E2" w:rsidP="00C512DE">
      <w:pPr>
        <w:shd w:val="clear" w:color="auto" w:fill="FFFFFF"/>
        <w:spacing w:before="100" w:beforeAutospacing="1" w:after="0" w:line="240" w:lineRule="auto"/>
        <w:rPr>
          <w:rFonts w:ascii="proxima-nova" w:eastAsia="Times New Roman" w:hAnsi="proxima-nova" w:cs="Times New Roman"/>
          <w:caps/>
          <w:color w:val="4A4A4A"/>
          <w:spacing w:val="30"/>
          <w:sz w:val="20"/>
          <w:szCs w:val="20"/>
        </w:rPr>
      </w:pPr>
      <w:r w:rsidRPr="00E902E2">
        <w:rPr>
          <w:rFonts w:ascii="adobe-garamond-pro" w:eastAsia="Times New Roman" w:hAnsi="adobe-garamond-pro" w:cs="Times New Roman"/>
          <w:sz w:val="20"/>
          <w:szCs w:val="20"/>
        </w:rPr>
        <w:t> </w:t>
      </w:r>
      <w:r w:rsidRPr="00E902E2">
        <w:rPr>
          <w:rFonts w:ascii="proxima-nova" w:eastAsia="Times New Roman" w:hAnsi="proxima-nova" w:cs="Times New Roman"/>
          <w:caps/>
          <w:color w:val="4A4A4A"/>
          <w:spacing w:val="30"/>
          <w:sz w:val="20"/>
          <w:szCs w:val="20"/>
        </w:rPr>
        <w:t xml:space="preserve">YOUR RIGHTS REGARDING YOUR </w:t>
      </w:r>
      <w:r w:rsidRPr="00E902E2">
        <w:rPr>
          <w:rFonts w:ascii="proxima-nova" w:eastAsia="Times New Roman" w:hAnsi="proxima-nova" w:cs="Times New Roman"/>
          <w:caps/>
          <w:noProof/>
          <w:color w:val="4A4A4A"/>
          <w:spacing w:val="30"/>
          <w:sz w:val="20"/>
          <w:szCs w:val="20"/>
        </w:rPr>
        <w:t>PERSONAL</w:t>
      </w:r>
      <w:r w:rsidRPr="00E902E2">
        <w:rPr>
          <w:rFonts w:ascii="proxima-nova" w:eastAsia="Times New Roman" w:hAnsi="proxima-nova" w:cs="Times New Roman"/>
          <w:caps/>
          <w:color w:val="4A4A4A"/>
          <w:spacing w:val="30"/>
          <w:sz w:val="20"/>
          <w:szCs w:val="20"/>
        </w:rPr>
        <w:t xml:space="preserve"> DATA</w:t>
      </w:r>
    </w:p>
    <w:p w14:paraId="6A241227" w14:textId="77777777" w:rsidR="00E902E2" w:rsidRPr="00E902E2" w:rsidRDefault="00E902E2" w:rsidP="00C512DE">
      <w:pPr>
        <w:shd w:val="clear" w:color="auto" w:fill="FFFFFF"/>
        <w:spacing w:before="100" w:beforeAutospacing="1" w:after="0" w:line="240" w:lineRule="auto"/>
        <w:rPr>
          <w:rFonts w:ascii="adobe-garamond-pro" w:eastAsia="Times New Roman" w:hAnsi="adobe-garamond-pro" w:cs="Times New Roman"/>
          <w:sz w:val="20"/>
          <w:szCs w:val="20"/>
        </w:rPr>
      </w:pPr>
      <w:r w:rsidRPr="00E902E2">
        <w:rPr>
          <w:rFonts w:ascii="adobe-garamond-pro" w:eastAsia="Times New Roman" w:hAnsi="adobe-garamond-pro" w:cs="Times New Roman"/>
          <w:noProof/>
          <w:sz w:val="20"/>
          <w:szCs w:val="20"/>
        </w:rPr>
        <w:t>As a data subject you may have the right at any time to request access to, rectification or erasure of your personal data; to restrict or object to certain kinds of processing of your personal data, including direct marketing; to the portability of your personal data and to complain to the UK’s data protection supervisory authority, the Information Commissioner’s Office about the processing of your personal data.</w:t>
      </w:r>
    </w:p>
    <w:p w14:paraId="04D95F4D" w14:textId="77777777" w:rsidR="00E902E2" w:rsidRPr="00E902E2" w:rsidRDefault="00E902E2" w:rsidP="00C512DE">
      <w:pPr>
        <w:shd w:val="clear" w:color="auto" w:fill="FFFFFF"/>
        <w:spacing w:before="100" w:beforeAutospacing="1" w:after="0" w:line="240" w:lineRule="auto"/>
        <w:rPr>
          <w:rFonts w:ascii="adobe-garamond-pro" w:eastAsia="Times New Roman" w:hAnsi="adobe-garamond-pro" w:cs="Times New Roman"/>
          <w:sz w:val="20"/>
          <w:szCs w:val="20"/>
        </w:rPr>
      </w:pPr>
      <w:r w:rsidRPr="00E902E2">
        <w:rPr>
          <w:rFonts w:ascii="adobe-garamond-pro" w:eastAsia="Times New Roman" w:hAnsi="adobe-garamond-pro" w:cs="Times New Roman"/>
          <w:sz w:val="20"/>
          <w:szCs w:val="20"/>
        </w:rPr>
        <w:t> </w:t>
      </w:r>
    </w:p>
    <w:p w14:paraId="2229CD7D" w14:textId="77777777" w:rsidR="00E902E2" w:rsidRPr="00E902E2" w:rsidRDefault="00E902E2" w:rsidP="00C512DE">
      <w:pPr>
        <w:shd w:val="clear" w:color="auto" w:fill="FFFFFF"/>
        <w:spacing w:before="100" w:beforeAutospacing="1" w:after="0" w:line="240" w:lineRule="auto"/>
        <w:rPr>
          <w:rFonts w:ascii="adobe-garamond-pro" w:eastAsia="Times New Roman" w:hAnsi="adobe-garamond-pro" w:cs="Times New Roman"/>
          <w:sz w:val="20"/>
          <w:szCs w:val="20"/>
        </w:rPr>
      </w:pPr>
      <w:r w:rsidRPr="00E902E2">
        <w:rPr>
          <w:rFonts w:ascii="adobe-garamond-pro" w:eastAsia="Times New Roman" w:hAnsi="adobe-garamond-pro" w:cs="Times New Roman"/>
          <w:sz w:val="20"/>
          <w:szCs w:val="20"/>
        </w:rPr>
        <w:t xml:space="preserve">As a data subject you are not obliged to share your </w:t>
      </w:r>
      <w:r w:rsidRPr="00E902E2">
        <w:rPr>
          <w:rFonts w:ascii="adobe-garamond-pro" w:eastAsia="Times New Roman" w:hAnsi="adobe-garamond-pro" w:cs="Times New Roman"/>
          <w:noProof/>
          <w:sz w:val="20"/>
          <w:szCs w:val="20"/>
        </w:rPr>
        <w:t>personal</w:t>
      </w:r>
      <w:r w:rsidRPr="00E902E2">
        <w:rPr>
          <w:rFonts w:ascii="adobe-garamond-pro" w:eastAsia="Times New Roman" w:hAnsi="adobe-garamond-pro" w:cs="Times New Roman"/>
          <w:sz w:val="20"/>
          <w:szCs w:val="20"/>
        </w:rPr>
        <w:t xml:space="preserve"> data with the Club. If you choose not to share your </w:t>
      </w:r>
      <w:r w:rsidRPr="00E902E2">
        <w:rPr>
          <w:rFonts w:ascii="adobe-garamond-pro" w:eastAsia="Times New Roman" w:hAnsi="adobe-garamond-pro" w:cs="Times New Roman"/>
          <w:noProof/>
          <w:sz w:val="20"/>
          <w:szCs w:val="20"/>
        </w:rPr>
        <w:t>personal</w:t>
      </w:r>
      <w:r w:rsidRPr="00E902E2">
        <w:rPr>
          <w:rFonts w:ascii="adobe-garamond-pro" w:eastAsia="Times New Roman" w:hAnsi="adobe-garamond-pro" w:cs="Times New Roman"/>
          <w:sz w:val="20"/>
          <w:szCs w:val="20"/>
        </w:rPr>
        <w:t xml:space="preserve"> data with us we may not be able to register or administer your membership.</w:t>
      </w:r>
    </w:p>
    <w:p w14:paraId="38BCF6F2" w14:textId="77777777" w:rsidR="004C52E2" w:rsidRDefault="004C52E2"/>
    <w:sectPr w:rsidR="004C52E2">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1DDE5A" w14:textId="77777777" w:rsidR="00B820F9" w:rsidRDefault="00B820F9" w:rsidP="00E902E2">
      <w:pPr>
        <w:spacing w:after="0" w:line="240" w:lineRule="auto"/>
      </w:pPr>
      <w:r>
        <w:separator/>
      </w:r>
    </w:p>
  </w:endnote>
  <w:endnote w:type="continuationSeparator" w:id="0">
    <w:p w14:paraId="08CD0593" w14:textId="77777777" w:rsidR="00B820F9" w:rsidRDefault="00B820F9" w:rsidP="00E902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55 Helvetica Roman">
    <w:altName w:val="Courier New"/>
    <w:charset w:val="00"/>
    <w:family w:val="auto"/>
    <w:pitch w:val="variable"/>
    <w:sig w:usb0="03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adobe-garamond-pro">
    <w:altName w:val="Cambria"/>
    <w:panose1 w:val="00000000000000000000"/>
    <w:charset w:val="00"/>
    <w:family w:val="roman"/>
    <w:notTrueType/>
    <w:pitch w:val="default"/>
  </w:font>
  <w:font w:name="proxima-nova">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67EBA" w14:textId="77777777" w:rsidR="00E902E2" w:rsidRDefault="00E902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63D41" w14:textId="77777777" w:rsidR="00E902E2" w:rsidRDefault="00E902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C59E2" w14:textId="77777777" w:rsidR="00E902E2" w:rsidRDefault="00E902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A8724" w14:textId="77777777" w:rsidR="00B820F9" w:rsidRDefault="00B820F9" w:rsidP="00E902E2">
      <w:pPr>
        <w:spacing w:after="0" w:line="240" w:lineRule="auto"/>
      </w:pPr>
      <w:r>
        <w:separator/>
      </w:r>
    </w:p>
  </w:footnote>
  <w:footnote w:type="continuationSeparator" w:id="0">
    <w:p w14:paraId="620B13CA" w14:textId="77777777" w:rsidR="00B820F9" w:rsidRDefault="00B820F9" w:rsidP="00E902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EE213" w14:textId="77777777" w:rsidR="00E902E2" w:rsidRDefault="00E902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D18EF" w14:textId="77777777" w:rsidR="00437562" w:rsidRDefault="00CA6D12" w:rsidP="00437562">
    <w:pPr>
      <w:pStyle w:val="Header"/>
      <w:ind w:firstLine="2880"/>
    </w:pPr>
    <w:r>
      <w:rPr>
        <w:noProof/>
      </w:rPr>
      <w:drawing>
        <wp:inline distT="0" distB="0" distL="0" distR="0" wp14:anchorId="27BE414B" wp14:editId="48DBB43C">
          <wp:extent cx="1762125" cy="5556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jpg"/>
                  <pic:cNvPicPr/>
                </pic:nvPicPr>
                <pic:blipFill>
                  <a:blip r:embed="rId1">
                    <a:extLst>
                      <a:ext uri="{28A0092B-C50C-407E-A947-70E740481C1C}">
                        <a14:useLocalDpi xmlns:a14="http://schemas.microsoft.com/office/drawing/2010/main" val="0"/>
                      </a:ext>
                    </a:extLst>
                  </a:blip>
                  <a:stretch>
                    <a:fillRect/>
                  </a:stretch>
                </pic:blipFill>
                <pic:spPr>
                  <a:xfrm>
                    <a:off x="0" y="0"/>
                    <a:ext cx="1780253" cy="561373"/>
                  </a:xfrm>
                  <a:prstGeom prst="rect">
                    <a:avLst/>
                  </a:prstGeom>
                </pic:spPr>
              </pic:pic>
            </a:graphicData>
          </a:graphic>
        </wp:inline>
      </w:drawing>
    </w:r>
    <w:r w:rsidR="00B820F9">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ECD88" w14:textId="77777777" w:rsidR="00E902E2" w:rsidRDefault="00E902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4D3383"/>
    <w:multiLevelType w:val="hybridMultilevel"/>
    <w:tmpl w:val="EE20D15C"/>
    <w:lvl w:ilvl="0" w:tplc="3D346F5C">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8521865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3sjAzNTIwMzcxNzZT0lEKTi0uzszPAykwrAUAyIYx+SwAAAA="/>
  </w:docVars>
  <w:rsids>
    <w:rsidRoot w:val="00E902E2"/>
    <w:rsid w:val="000463F4"/>
    <w:rsid w:val="00397284"/>
    <w:rsid w:val="003A21CF"/>
    <w:rsid w:val="003D3328"/>
    <w:rsid w:val="004C52E2"/>
    <w:rsid w:val="00532B9E"/>
    <w:rsid w:val="00533C84"/>
    <w:rsid w:val="00541843"/>
    <w:rsid w:val="005665AC"/>
    <w:rsid w:val="00583129"/>
    <w:rsid w:val="006143CD"/>
    <w:rsid w:val="006550E3"/>
    <w:rsid w:val="0067621B"/>
    <w:rsid w:val="007261D9"/>
    <w:rsid w:val="00727CAC"/>
    <w:rsid w:val="00861EEB"/>
    <w:rsid w:val="009A6ADC"/>
    <w:rsid w:val="009E55D0"/>
    <w:rsid w:val="00B820F9"/>
    <w:rsid w:val="00C512DE"/>
    <w:rsid w:val="00CA6D12"/>
    <w:rsid w:val="00DA6E1E"/>
    <w:rsid w:val="00E05CF4"/>
    <w:rsid w:val="00E902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54003ED"/>
  <w15:chartTrackingRefBased/>
  <w15:docId w15:val="{BC79D9A2-763B-4D38-82B5-52E6A12AAF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02E2"/>
    <w:pPr>
      <w:spacing w:after="200" w:line="276" w:lineRule="auto"/>
    </w:pPr>
    <w:rPr>
      <w:rFonts w:eastAsiaTheme="minorEastAsia"/>
      <w:lang w:eastAsia="en-GB"/>
    </w:rPr>
  </w:style>
  <w:style w:type="paragraph" w:styleId="Heading1">
    <w:name w:val="heading 1"/>
    <w:basedOn w:val="Normal"/>
    <w:link w:val="Heading1Char"/>
    <w:uiPriority w:val="9"/>
    <w:qFormat/>
    <w:rsid w:val="00E902E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E902E2"/>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E902E2"/>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CA6D1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02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02E2"/>
    <w:rPr>
      <w:rFonts w:eastAsiaTheme="minorEastAsia"/>
      <w:lang w:eastAsia="en-GB"/>
    </w:rPr>
  </w:style>
  <w:style w:type="paragraph" w:styleId="Footer">
    <w:name w:val="footer"/>
    <w:basedOn w:val="Normal"/>
    <w:link w:val="FooterChar"/>
    <w:uiPriority w:val="99"/>
    <w:unhideWhenUsed/>
    <w:rsid w:val="00E902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02E2"/>
    <w:rPr>
      <w:rFonts w:eastAsiaTheme="minorEastAsia"/>
      <w:lang w:eastAsia="en-GB"/>
    </w:rPr>
  </w:style>
  <w:style w:type="character" w:customStyle="1" w:styleId="Heading1Char">
    <w:name w:val="Heading 1 Char"/>
    <w:basedOn w:val="DefaultParagraphFont"/>
    <w:link w:val="Heading1"/>
    <w:uiPriority w:val="9"/>
    <w:rsid w:val="00E902E2"/>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E902E2"/>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E902E2"/>
    <w:rPr>
      <w:rFonts w:ascii="Times New Roman" w:eastAsia="Times New Roman" w:hAnsi="Times New Roman" w:cs="Times New Roman"/>
      <w:b/>
      <w:bCs/>
      <w:sz w:val="27"/>
      <w:szCs w:val="27"/>
      <w:lang w:eastAsia="en-GB"/>
    </w:rPr>
  </w:style>
  <w:style w:type="paragraph" w:styleId="NormalWeb">
    <w:name w:val="Normal (Web)"/>
    <w:basedOn w:val="Normal"/>
    <w:uiPriority w:val="99"/>
    <w:semiHidden/>
    <w:unhideWhenUsed/>
    <w:rsid w:val="00E902E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902E2"/>
    <w:rPr>
      <w:b/>
      <w:bCs/>
    </w:rPr>
  </w:style>
  <w:style w:type="character" w:styleId="Hyperlink">
    <w:name w:val="Hyperlink"/>
    <w:basedOn w:val="DefaultParagraphFont"/>
    <w:unhideWhenUsed/>
    <w:rsid w:val="00E902E2"/>
    <w:rPr>
      <w:color w:val="0000FF"/>
      <w:u w:val="single"/>
    </w:rPr>
  </w:style>
  <w:style w:type="paragraph" w:customStyle="1" w:styleId="BodyCopy">
    <w:name w:val="Body Copy"/>
    <w:rsid w:val="00E902E2"/>
    <w:pPr>
      <w:spacing w:after="0" w:line="320" w:lineRule="exact"/>
    </w:pPr>
    <w:rPr>
      <w:rFonts w:ascii="55 Helvetica Roman" w:eastAsia="Times New Roman" w:hAnsi="55 Helvetica Roman" w:cs="Times New Roman"/>
      <w:sz w:val="20"/>
      <w:szCs w:val="20"/>
      <w:lang w:eastAsia="en-GB"/>
    </w:rPr>
  </w:style>
  <w:style w:type="paragraph" w:styleId="ListParagraph">
    <w:name w:val="List Paragraph"/>
    <w:basedOn w:val="Normal"/>
    <w:uiPriority w:val="34"/>
    <w:qFormat/>
    <w:rsid w:val="00E902E2"/>
    <w:pPr>
      <w:spacing w:after="0" w:line="240" w:lineRule="auto"/>
      <w:ind w:left="720"/>
      <w:contextualSpacing/>
    </w:pPr>
    <w:rPr>
      <w:rFonts w:ascii="Arial" w:eastAsia="Times New Roman" w:hAnsi="Arial" w:cs="Times New Roman"/>
      <w:sz w:val="20"/>
      <w:szCs w:val="20"/>
      <w:lang w:eastAsia="en-US"/>
    </w:rPr>
  </w:style>
  <w:style w:type="character" w:customStyle="1" w:styleId="Heading4Char">
    <w:name w:val="Heading 4 Char"/>
    <w:basedOn w:val="DefaultParagraphFont"/>
    <w:link w:val="Heading4"/>
    <w:uiPriority w:val="9"/>
    <w:rsid w:val="00CA6D12"/>
    <w:rPr>
      <w:rFonts w:asciiTheme="majorHAnsi" w:eastAsiaTheme="majorEastAsia" w:hAnsiTheme="majorHAnsi" w:cstheme="majorBidi"/>
      <w:i/>
      <w:iCs/>
      <w:color w:val="2F5496" w:themeColor="accent1" w:themeShade="BF"/>
      <w:lang w:eastAsia="en-GB"/>
    </w:rPr>
  </w:style>
  <w:style w:type="character" w:styleId="Emphasis">
    <w:name w:val="Emphasis"/>
    <w:basedOn w:val="DefaultParagraphFont"/>
    <w:uiPriority w:val="20"/>
    <w:qFormat/>
    <w:rsid w:val="00CA6D12"/>
    <w:rPr>
      <w:i/>
      <w:iCs/>
    </w:rPr>
  </w:style>
  <w:style w:type="character" w:styleId="UnresolvedMention">
    <w:name w:val="Unresolved Mention"/>
    <w:basedOn w:val="DefaultParagraphFont"/>
    <w:uiPriority w:val="99"/>
    <w:semiHidden/>
    <w:unhideWhenUsed/>
    <w:rsid w:val="005665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4920216">
      <w:bodyDiv w:val="1"/>
      <w:marLeft w:val="0"/>
      <w:marRight w:val="0"/>
      <w:marTop w:val="0"/>
      <w:marBottom w:val="0"/>
      <w:divBdr>
        <w:top w:val="none" w:sz="0" w:space="0" w:color="auto"/>
        <w:left w:val="none" w:sz="0" w:space="0" w:color="auto"/>
        <w:bottom w:val="none" w:sz="0" w:space="0" w:color="auto"/>
        <w:right w:val="none" w:sz="0" w:space="0" w:color="auto"/>
      </w:divBdr>
    </w:div>
    <w:div w:id="625238391">
      <w:bodyDiv w:val="1"/>
      <w:marLeft w:val="0"/>
      <w:marRight w:val="0"/>
      <w:marTop w:val="0"/>
      <w:marBottom w:val="0"/>
      <w:divBdr>
        <w:top w:val="none" w:sz="0" w:space="0" w:color="auto"/>
        <w:left w:val="none" w:sz="0" w:space="0" w:color="auto"/>
        <w:bottom w:val="none" w:sz="0" w:space="0" w:color="auto"/>
        <w:right w:val="none" w:sz="0" w:space="0" w:color="auto"/>
      </w:divBdr>
    </w:div>
    <w:div w:id="638731026">
      <w:bodyDiv w:val="1"/>
      <w:marLeft w:val="0"/>
      <w:marRight w:val="0"/>
      <w:marTop w:val="0"/>
      <w:marBottom w:val="0"/>
      <w:divBdr>
        <w:top w:val="none" w:sz="0" w:space="0" w:color="auto"/>
        <w:left w:val="none" w:sz="0" w:space="0" w:color="auto"/>
        <w:bottom w:val="none" w:sz="0" w:space="0" w:color="auto"/>
        <w:right w:val="none" w:sz="0" w:space="0" w:color="auto"/>
      </w:divBdr>
    </w:div>
    <w:div w:id="1108283014">
      <w:bodyDiv w:val="1"/>
      <w:marLeft w:val="0"/>
      <w:marRight w:val="0"/>
      <w:marTop w:val="0"/>
      <w:marBottom w:val="0"/>
      <w:divBdr>
        <w:top w:val="none" w:sz="0" w:space="0" w:color="auto"/>
        <w:left w:val="none" w:sz="0" w:space="0" w:color="auto"/>
        <w:bottom w:val="none" w:sz="0" w:space="0" w:color="auto"/>
        <w:right w:val="none" w:sz="0" w:space="0" w:color="auto"/>
      </w:divBdr>
    </w:div>
    <w:div w:id="1895385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taprotection@englandathletics.org"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treasurer@fellandale.com"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dataprotection@englandathletics.org"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1605</Words>
  <Characters>915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ya Shepherd</dc:creator>
  <cp:keywords/>
  <dc:description/>
  <cp:lastModifiedBy>Martin Gebbett</cp:lastModifiedBy>
  <cp:revision>5</cp:revision>
  <dcterms:created xsi:type="dcterms:W3CDTF">2023-04-08T12:19:00Z</dcterms:created>
  <dcterms:modified xsi:type="dcterms:W3CDTF">2023-04-10T18:38:00Z</dcterms:modified>
</cp:coreProperties>
</file>